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0AF" w:rsidRPr="00B7276B" w:rsidRDefault="005460AF" w:rsidP="005460AF">
      <w:pPr>
        <w:autoSpaceDE w:val="0"/>
        <w:autoSpaceDN w:val="0"/>
        <w:adjustRightInd w:val="0"/>
        <w:jc w:val="center"/>
        <w:rPr>
          <w:rFonts w:ascii="Cambria" w:hAnsi="Cambria" w:cs="Khalid Art bold"/>
          <w:b/>
          <w:bCs/>
          <w:color w:val="000000"/>
          <w:sz w:val="22"/>
          <w:szCs w:val="22"/>
          <w:lang w:val="en-US"/>
        </w:rPr>
      </w:pPr>
    </w:p>
    <w:p w:rsidR="005460AF" w:rsidRPr="00B7276B" w:rsidRDefault="005460AF" w:rsidP="005460AF">
      <w:pPr>
        <w:spacing w:line="276" w:lineRule="auto"/>
        <w:rPr>
          <w:rFonts w:ascii="Times New Roman" w:hAnsi="Times New Roman" w:cs="Khalid Art bold"/>
          <w:b/>
          <w:color w:val="000000"/>
          <w:sz w:val="32"/>
          <w:szCs w:val="32"/>
          <w:lang w:val="en-US"/>
        </w:rPr>
      </w:pPr>
    </w:p>
    <w:p w:rsidR="005460AF" w:rsidRPr="00B7276B" w:rsidRDefault="005460AF" w:rsidP="005460AF">
      <w:pPr>
        <w:pStyle w:val="ps2"/>
        <w:tabs>
          <w:tab w:val="clear" w:pos="576"/>
          <w:tab w:val="left" w:pos="0"/>
        </w:tabs>
        <w:spacing w:before="120" w:after="120" w:line="240" w:lineRule="auto"/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09650</wp:posOffset>
                </wp:positionH>
                <wp:positionV relativeFrom="paragraph">
                  <wp:posOffset>46355</wp:posOffset>
                </wp:positionV>
                <wp:extent cx="4297680" cy="752475"/>
                <wp:effectExtent l="0" t="0" r="26670" b="476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97680" cy="7524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5450F0" w:rsidRDefault="008E2A33" w:rsidP="005460AF">
                            <w:pPr>
                              <w:jc w:val="center"/>
                              <w:rPr>
                                <w:rFonts w:ascii="Cambria" w:hAnsi="Cambria" w:cs="Khalid Art bold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خطة المادة التفصيلية</w:t>
                            </w: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79.5pt;margin-top:3.65pt;width:338.4pt;height:5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5450F0" w:rsidRDefault="008E2A33" w:rsidP="005460AF">
                      <w:pPr>
                        <w:jc w:val="center"/>
                        <w:rPr>
                          <w:rFonts w:ascii="Cambria" w:hAnsi="Cambria" w:cs="Khalid Art bold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rtl/>
                        </w:rPr>
                        <w:t>خطة المادة التفصيلية</w:t>
                      </w: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16330</wp:posOffset>
                </wp:positionH>
                <wp:positionV relativeFrom="paragraph">
                  <wp:posOffset>10160</wp:posOffset>
                </wp:positionV>
                <wp:extent cx="4191000" cy="626110"/>
                <wp:effectExtent l="0" t="0" r="19050" b="406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191000" cy="62611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5450F0" w:rsidRDefault="005460AF" w:rsidP="005450F0">
                            <w:pPr>
                              <w:bidi/>
                              <w:rPr>
                                <w:rFonts w:ascii="Cambria" w:hAnsi="Cambria" w:cs="Khalid Art bold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</w:pPr>
                            <w:r w:rsidRPr="005450F0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اسم المادة: </w:t>
                            </w:r>
                            <w:r w:rsidR="00CB697D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  <w:t>علم النفس العصبي</w:t>
                            </w:r>
                            <w:r w:rsidR="006D59CA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  <w:t xml:space="preserve"> </w:t>
                            </w: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id="Text Box 2" o:spid="_x0000_s1027" type="#_x0000_t202" style="position:absolute;margin-left:87.9pt;margin-top:.8pt;width:330pt;height:49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5450F0" w:rsidRDefault="005460AF" w:rsidP="005450F0">
                      <w:pPr>
                        <w:bidi/>
                        <w:rPr>
                          <w:rFonts w:ascii="Cambria" w:hAnsi="Cambria" w:cs="Khalid Art bold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</w:pPr>
                      <w:r w:rsidRPr="005450F0"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اسم المادة: </w:t>
                      </w:r>
                      <w:r w:rsidR="00CB697D">
                        <w:rPr>
                          <w:rFonts w:ascii="Cambria" w:hAnsi="Cambria" w:cs="Khalid Art bold" w:hint="cs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  <w:t>علم النفس العصبي</w:t>
                      </w:r>
                      <w:r w:rsidR="006D59CA">
                        <w:rPr>
                          <w:rFonts w:ascii="Cambria" w:hAnsi="Cambria" w:cs="Khalid Art bold" w:hint="cs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  <w:t xml:space="preserve"> </w:t>
                      </w: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116330</wp:posOffset>
                </wp:positionH>
                <wp:positionV relativeFrom="paragraph">
                  <wp:posOffset>111760</wp:posOffset>
                </wp:positionV>
                <wp:extent cx="4248150" cy="626110"/>
                <wp:effectExtent l="0" t="0" r="19050" b="406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48150" cy="62611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A1666C" w:rsidRDefault="005460AF" w:rsidP="005450F0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450F0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رقم المادة:</w:t>
                            </w:r>
                            <w:r w:rsidR="00CB697D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 1072222</w:t>
                            </w: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id="Text Box 1" o:spid="_x0000_s1028" type="#_x0000_t202" style="position:absolute;margin-left:87.9pt;margin-top:8.8pt;width:334.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A1666C" w:rsidRDefault="005460AF" w:rsidP="005450F0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44"/>
                          <w:szCs w:val="44"/>
                        </w:rPr>
                      </w:pPr>
                      <w:r w:rsidRPr="005450F0"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رقم المادة:</w:t>
                      </w:r>
                      <w:r w:rsidR="00CB697D"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 1072222</w:t>
                      </w: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rtl/>
        </w:rPr>
      </w:pPr>
      <w:r w:rsidRPr="00B7276B">
        <w:rPr>
          <w:rFonts w:ascii="Cambria" w:hAnsi="Cambria" w:cs="Khalid Art bold" w:hint="cs"/>
          <w:sz w:val="24"/>
          <w:rtl/>
        </w:rPr>
        <w:lastRenderedPageBreak/>
        <w:t>ال</w:t>
      </w:r>
      <w:r w:rsidR="005460AF" w:rsidRPr="00B7276B">
        <w:rPr>
          <w:rFonts w:ascii="Cambria" w:hAnsi="Cambria" w:cs="Khalid Art bold" w:hint="cs"/>
          <w:sz w:val="24"/>
          <w:rtl/>
        </w:rPr>
        <w:t>معلومات</w:t>
      </w:r>
      <w:r w:rsidRPr="00B7276B">
        <w:rPr>
          <w:rFonts w:ascii="Cambria" w:hAnsi="Cambria" w:cs="Khalid Art bold" w:hint="cs"/>
          <w:sz w:val="24"/>
          <w:rtl/>
        </w:rPr>
        <w:t xml:space="preserve"> العامة ل</w:t>
      </w:r>
      <w:r w:rsidR="005460AF" w:rsidRPr="00B7276B">
        <w:rPr>
          <w:rFonts w:ascii="Cambria" w:hAnsi="Cambria" w:cs="Khalid Art bold" w:hint="cs"/>
          <w:sz w:val="24"/>
          <w:rtl/>
        </w:rPr>
        <w:t>لمادة</w:t>
      </w:r>
    </w:p>
    <w:tbl>
      <w:tblPr>
        <w:tblStyle w:val="TableGrid"/>
        <w:bidiVisual/>
        <w:tblW w:w="10095" w:type="dxa"/>
        <w:tblLook w:val="04A0" w:firstRow="1" w:lastRow="0" w:firstColumn="1" w:lastColumn="0" w:noHBand="0" w:noVBand="1"/>
      </w:tblPr>
      <w:tblGrid>
        <w:gridCol w:w="4273"/>
        <w:gridCol w:w="5822"/>
      </w:tblGrid>
      <w:tr w:rsidR="005460AF" w:rsidRPr="00B7276B" w:rsidTr="008E2A33">
        <w:trPr>
          <w:trHeight w:val="184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سم المادة:</w:t>
            </w:r>
          </w:p>
        </w:tc>
        <w:tc>
          <w:tcPr>
            <w:tcW w:w="5822" w:type="dxa"/>
          </w:tcPr>
          <w:p w:rsidR="005460AF" w:rsidRPr="00B7276B" w:rsidRDefault="0055110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علم النفس العصبي</w:t>
            </w:r>
          </w:p>
        </w:tc>
      </w:tr>
      <w:tr w:rsidR="005460AF" w:rsidRPr="00B7276B" w:rsidTr="008E2A33">
        <w:trPr>
          <w:trHeight w:val="201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رقم الماد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1073123</w:t>
            </w:r>
          </w:p>
        </w:tc>
      </w:tr>
      <w:tr w:rsidR="005460AF" w:rsidRPr="00B7276B" w:rsidTr="008E2A33">
        <w:trPr>
          <w:trHeight w:val="235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ساعات المعتمد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3</w:t>
            </w:r>
          </w:p>
        </w:tc>
      </w:tr>
      <w:tr w:rsidR="005460AF" w:rsidRPr="00B7276B" w:rsidTr="008E2A33">
        <w:trPr>
          <w:trHeight w:val="29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ساعات التدريس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3</w:t>
            </w:r>
          </w:p>
        </w:tc>
      </w:tr>
      <w:tr w:rsidR="005460AF" w:rsidRPr="00B7276B" w:rsidTr="008E2A33">
        <w:trPr>
          <w:trHeight w:val="22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متطلبات السابقة:</w:t>
            </w:r>
          </w:p>
        </w:tc>
        <w:tc>
          <w:tcPr>
            <w:tcW w:w="5822" w:type="dxa"/>
          </w:tcPr>
          <w:p w:rsidR="005460AF" w:rsidRPr="00B7276B" w:rsidRDefault="00DE0ED3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علم النفس الفيسيولوجي</w:t>
            </w:r>
            <w:r w:rsidR="006D59CA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 </w:t>
            </w:r>
          </w:p>
        </w:tc>
      </w:tr>
      <w:tr w:rsidR="005460AF" w:rsidRPr="00B7276B" w:rsidTr="008E2A33">
        <w:trPr>
          <w:trHeight w:val="261"/>
        </w:trPr>
        <w:tc>
          <w:tcPr>
            <w:tcW w:w="0" w:type="auto"/>
            <w:shd w:val="clear" w:color="auto" w:fill="E7E6E6" w:themeFill="background2"/>
          </w:tcPr>
          <w:p w:rsidR="00B36DE6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برنامج الأكاديمي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بكالوريوس </w:t>
            </w:r>
          </w:p>
        </w:tc>
      </w:tr>
      <w:tr w:rsidR="005460AF" w:rsidRPr="00B7276B" w:rsidTr="008E2A33">
        <w:trPr>
          <w:trHeight w:val="26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رمز البرنامج الأكاديمي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07</w:t>
            </w:r>
          </w:p>
        </w:tc>
      </w:tr>
      <w:tr w:rsidR="005460AF" w:rsidRPr="00B7276B" w:rsidTr="008E2A33">
        <w:trPr>
          <w:trHeight w:val="284"/>
        </w:trPr>
        <w:tc>
          <w:tcPr>
            <w:tcW w:w="0" w:type="auto"/>
            <w:shd w:val="clear" w:color="auto" w:fill="E7E6E6" w:themeFill="background2"/>
          </w:tcPr>
          <w:p w:rsidR="00B36DE6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جامع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الإسراء </w:t>
            </w:r>
          </w:p>
        </w:tc>
      </w:tr>
      <w:tr w:rsidR="005460AF" w:rsidRPr="00B7276B" w:rsidTr="008E2A33">
        <w:trPr>
          <w:trHeight w:val="289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كلي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الآداب </w:t>
            </w:r>
          </w:p>
        </w:tc>
      </w:tr>
      <w:tr w:rsidR="005460AF" w:rsidRPr="00B7276B" w:rsidTr="008E2A33">
        <w:trPr>
          <w:trHeight w:val="27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قسم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علم النفس </w:t>
            </w:r>
          </w:p>
        </w:tc>
      </w:tr>
      <w:tr w:rsidR="005460AF" w:rsidRPr="00B7276B" w:rsidTr="008E2A33">
        <w:trPr>
          <w:trHeight w:val="283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مستوى المادة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فصل أول  - سنه ثالثة </w:t>
            </w:r>
          </w:p>
        </w:tc>
      </w:tr>
      <w:tr w:rsidR="005460AF" w:rsidRPr="00B7276B" w:rsidTr="008E2A33">
        <w:trPr>
          <w:trHeight w:val="28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عام الأكاديمي والفصل الدراسي</w:t>
            </w:r>
            <w:r w:rsidR="008E2A33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 الحالي</w:t>
            </w: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الأول 2019/2020</w:t>
            </w:r>
          </w:p>
        </w:tc>
      </w:tr>
      <w:tr w:rsidR="005460AF" w:rsidRPr="00B7276B" w:rsidTr="008E2A33">
        <w:trPr>
          <w:trHeight w:val="27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مؤهل الأكاديمي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بكالوريوس </w:t>
            </w:r>
          </w:p>
        </w:tc>
      </w:tr>
      <w:tr w:rsidR="005460AF" w:rsidRPr="00B7276B" w:rsidTr="008E2A33">
        <w:trPr>
          <w:trHeight w:val="280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أقسام الأخرى ذات العلاقة بالمادة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لا يوجد </w:t>
            </w:r>
          </w:p>
        </w:tc>
      </w:tr>
      <w:tr w:rsidR="005460AF" w:rsidRPr="00B7276B" w:rsidTr="008E2A33">
        <w:trPr>
          <w:trHeight w:val="285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لغة التدريس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لغة عربية </w:t>
            </w:r>
          </w:p>
        </w:tc>
      </w:tr>
      <w:tr w:rsidR="005460AF" w:rsidRPr="00B7276B" w:rsidTr="008E2A33">
        <w:trPr>
          <w:trHeight w:val="383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تاريخ وضع الخطة / تاريخ مراجعتها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13 </w:t>
            </w:r>
            <w:r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–</w:t>
            </w: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 10 - 2019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منسق المادة:</w:t>
      </w:r>
      <w:r w:rsidR="003C1E91">
        <w:rPr>
          <w:rFonts w:ascii="Cambria" w:hAnsi="Cambria" w:cs="Khalid Art bold" w:hint="cs"/>
          <w:sz w:val="24"/>
          <w:rtl/>
        </w:rPr>
        <w:t xml:space="preserve">  لايوجد </w:t>
      </w:r>
    </w:p>
    <w:tbl>
      <w:tblPr>
        <w:tblW w:w="1008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80"/>
      </w:tblGrid>
      <w:tr w:rsidR="005460AF" w:rsidRPr="00B7276B" w:rsidTr="005F4178">
        <w:trPr>
          <w:trHeight w:val="1043"/>
        </w:trPr>
        <w:tc>
          <w:tcPr>
            <w:tcW w:w="10080" w:type="dxa"/>
          </w:tcPr>
          <w:p w:rsidR="00523935" w:rsidRPr="00B7276B" w:rsidRDefault="00523935" w:rsidP="00AA2414">
            <w:pPr>
              <w:pStyle w:val="ps1Char"/>
              <w:rPr>
                <w:lang w:bidi="ar-JO"/>
              </w:rPr>
            </w:pPr>
            <w:r w:rsidRPr="00B7276B">
              <w:rPr>
                <w:rtl/>
                <w:lang w:bidi="ar-JO"/>
              </w:rPr>
              <w:t xml:space="preserve">اسم </w:t>
            </w:r>
            <w:r w:rsidR="008E2A33">
              <w:rPr>
                <w:rFonts w:hint="cs"/>
                <w:rtl/>
                <w:lang w:bidi="ar-JO"/>
              </w:rPr>
              <w:t>منسق المادة:</w:t>
            </w:r>
          </w:p>
          <w:p w:rsidR="005460AF" w:rsidRPr="00B7276B" w:rsidRDefault="00523935" w:rsidP="00AA2414">
            <w:pPr>
              <w:pStyle w:val="ps1Char"/>
              <w:rPr>
                <w:lang w:bidi="ar-JO"/>
              </w:rPr>
            </w:pPr>
            <w:r w:rsidRPr="00B7276B">
              <w:rPr>
                <w:rtl/>
                <w:lang w:bidi="ar-JO"/>
              </w:rPr>
              <w:t>رقم المكتب</w:t>
            </w:r>
            <w:r w:rsidR="008E2A33">
              <w:rPr>
                <w:rFonts w:hint="cs"/>
                <w:rtl/>
                <w:lang w:bidi="ar-JO"/>
              </w:rPr>
              <w:t>:</w:t>
            </w:r>
            <w:r w:rsidR="003C1E91">
              <w:rPr>
                <w:rFonts w:hint="cs"/>
                <w:rtl/>
                <w:lang w:bidi="ar-JO"/>
              </w:rPr>
              <w:t xml:space="preserve">                         </w:t>
            </w:r>
          </w:p>
          <w:p w:rsidR="00523935" w:rsidRPr="00B7276B" w:rsidRDefault="00523935" w:rsidP="00AA2414">
            <w:pPr>
              <w:pStyle w:val="ps1Char"/>
              <w:rPr>
                <w:rtl/>
                <w:lang w:bidi="ar-JO"/>
              </w:rPr>
            </w:pPr>
            <w:r w:rsidRPr="00B7276B">
              <w:rPr>
                <w:rtl/>
              </w:rPr>
              <w:t>رقم الهات</w:t>
            </w:r>
            <w:r w:rsidRPr="00B7276B">
              <w:rPr>
                <w:rtl/>
                <w:lang w:bidi="ar-JO"/>
              </w:rPr>
              <w:t>ف</w:t>
            </w:r>
            <w:r w:rsidR="008E2A33">
              <w:rPr>
                <w:rFonts w:hint="cs"/>
                <w:rtl/>
                <w:lang w:bidi="ar-JO"/>
              </w:rPr>
              <w:t>:</w:t>
            </w:r>
          </w:p>
          <w:p w:rsidR="00523935" w:rsidRPr="00B7276B" w:rsidRDefault="00523935" w:rsidP="00AA2414">
            <w:pPr>
              <w:pStyle w:val="ps1Char"/>
              <w:rPr>
                <w:i/>
                <w:iCs/>
              </w:rPr>
            </w:pPr>
            <w:r w:rsidRPr="00B7276B">
              <w:rPr>
                <w:rtl/>
                <w:lang w:bidi="ar-JO"/>
              </w:rPr>
              <w:t>ال</w:t>
            </w:r>
            <w:r w:rsidRPr="00B7276B">
              <w:rPr>
                <w:rtl/>
              </w:rPr>
              <w:t>ساعات المكتبية</w:t>
            </w:r>
            <w:r w:rsidR="008E2A33">
              <w:rPr>
                <w:rFonts w:hint="cs"/>
                <w:rtl/>
              </w:rPr>
              <w:t>:</w:t>
            </w:r>
          </w:p>
          <w:p w:rsidR="005460AF" w:rsidRPr="00B7276B" w:rsidRDefault="00523935" w:rsidP="00AA2414">
            <w:pPr>
              <w:pStyle w:val="ps1Char"/>
            </w:pPr>
            <w:r w:rsidRPr="00B7276B">
              <w:rPr>
                <w:rtl/>
                <w:lang w:bidi="ar-JO"/>
              </w:rPr>
              <w:t>الايميل</w:t>
            </w:r>
            <w:r w:rsidR="008E2A33">
              <w:rPr>
                <w:rFonts w:hint="cs"/>
                <w:rtl/>
              </w:rPr>
              <w:t>: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مدرسو المادة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523935">
        <w:trPr>
          <w:trHeight w:val="496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2A33" w:rsidRPr="008E2A33" w:rsidRDefault="008E2A33" w:rsidP="00AA2414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اسم المدرس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د. مالك الخطبا </w:t>
            </w:r>
          </w:p>
          <w:p w:rsidR="008E2A33" w:rsidRPr="008E2A33" w:rsidRDefault="008E2A33" w:rsidP="00AA2414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رقم المكتب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 20</w:t>
            </w:r>
          </w:p>
          <w:p w:rsidR="008E2A33" w:rsidRPr="008E2A33" w:rsidRDefault="008E2A33" w:rsidP="00AA2414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رقم الهاتف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2435</w:t>
            </w:r>
          </w:p>
          <w:p w:rsidR="008E2A33" w:rsidRPr="008E2A33" w:rsidRDefault="008E2A33" w:rsidP="00AA2414">
            <w:pPr>
              <w:pStyle w:val="ps1Char"/>
              <w:rPr>
                <w:rtl/>
                <w:lang w:bidi="ar-JO"/>
              </w:rPr>
            </w:pPr>
            <w:r w:rsidRPr="008E2A33">
              <w:rPr>
                <w:rtl/>
              </w:rPr>
              <w:t>الساعات المكتبية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10:00 </w:t>
            </w:r>
            <w:r w:rsidR="003C1E91">
              <w:rPr>
                <w:rtl/>
              </w:rPr>
              <w:t>–</w:t>
            </w:r>
            <w:r w:rsidR="003C1E91">
              <w:rPr>
                <w:rFonts w:hint="cs"/>
                <w:rtl/>
              </w:rPr>
              <w:t xml:space="preserve"> </w:t>
            </w:r>
            <w:r w:rsidR="005F7A1B">
              <w:rPr>
                <w:lang w:val="en-GB"/>
              </w:rPr>
              <w:t>11:00</w:t>
            </w:r>
            <w:r w:rsidR="003C1E91">
              <w:rPr>
                <w:rFonts w:hint="cs"/>
                <w:rtl/>
              </w:rPr>
              <w:t xml:space="preserve"> </w:t>
            </w:r>
            <w:r w:rsidR="005F7A1B">
              <w:rPr>
                <w:rFonts w:hint="cs"/>
                <w:rtl/>
              </w:rPr>
              <w:t>الخميس</w:t>
            </w:r>
            <w:r w:rsidR="003C1E91">
              <w:rPr>
                <w:rFonts w:hint="cs"/>
                <w:rtl/>
              </w:rPr>
              <w:t xml:space="preserve"> 11:00 </w:t>
            </w:r>
            <w:r w:rsidR="003C1E91">
              <w:rPr>
                <w:rtl/>
              </w:rPr>
              <w:t>–</w:t>
            </w:r>
            <w:r w:rsidR="003C1E91">
              <w:rPr>
                <w:rFonts w:hint="cs"/>
                <w:rtl/>
              </w:rPr>
              <w:t xml:space="preserve"> 12:00 </w:t>
            </w:r>
            <w:r w:rsidR="005F7A1B">
              <w:rPr>
                <w:rFonts w:hint="cs"/>
                <w:rtl/>
              </w:rPr>
              <w:t>الأحد</w:t>
            </w:r>
            <w:r w:rsidR="003C1E91">
              <w:rPr>
                <w:rFonts w:hint="cs"/>
                <w:rtl/>
              </w:rPr>
              <w:t xml:space="preserve"> 3:00 </w:t>
            </w:r>
            <w:r w:rsidR="003C1E91">
              <w:rPr>
                <w:rtl/>
              </w:rPr>
              <w:t>–</w:t>
            </w:r>
            <w:r w:rsidR="003C1E91">
              <w:rPr>
                <w:rFonts w:hint="cs"/>
                <w:rtl/>
              </w:rPr>
              <w:t xml:space="preserve"> 4:00</w:t>
            </w:r>
            <w:r w:rsidR="00AA6C50">
              <w:rPr>
                <w:rFonts w:hint="cs"/>
                <w:rtl/>
              </w:rPr>
              <w:t xml:space="preserve"> الثلاثاء </w:t>
            </w:r>
          </w:p>
          <w:p w:rsidR="005460AF" w:rsidRPr="00AA6C50" w:rsidRDefault="008E2A33" w:rsidP="00AA2414">
            <w:pPr>
              <w:pStyle w:val="ps1Char"/>
              <w:rPr>
                <w:rtl/>
                <w:lang w:val="en-GB"/>
              </w:rPr>
            </w:pPr>
            <w:r w:rsidRPr="008E2A33">
              <w:rPr>
                <w:rtl/>
              </w:rPr>
              <w:t>الايميل</w:t>
            </w:r>
            <w:r w:rsidRPr="008E2A33">
              <w:t>:</w:t>
            </w:r>
            <w:r w:rsidR="00AA6C50">
              <w:t>malek.alkhutab@iu.edu.jo</w:t>
            </w:r>
            <w:r w:rsidR="00747B72">
              <w:t xml:space="preserve"> 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وصف المادة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523935">
        <w:trPr>
          <w:trHeight w:val="38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60AF" w:rsidRPr="00BE72A6" w:rsidRDefault="00DE0ED3" w:rsidP="00DE0ED3">
            <w:pPr>
              <w:bidi/>
              <w:jc w:val="both"/>
              <w:rPr>
                <w:rFonts w:cs="Khalid Art bold"/>
                <w:lang w:val="en-US"/>
              </w:rPr>
            </w:pPr>
            <w:r w:rsidRPr="00DE0ED3">
              <w:rPr>
                <w:rFonts w:cs="Khalid Art bold"/>
                <w:rtl/>
                <w:lang w:val="en-US"/>
              </w:rPr>
              <w:t xml:space="preserve">علم النفس العصبي نشأته وتطوره - الأسس العصبية للسلوك الإنساني - الأساس الصبي للعمليات العقلية والوظائف النفسية - الأساس العصبي للسلوك الانفعالي - الأساس العصبي لسلوك الدافعية - الأساس العصبي: للسلوك العدائي، للنوم والاسترخاء، للغة والكلام - الأساس العصبي للوظائف الحسية. </w:t>
            </w:r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lang w:bidi="ar-JO"/>
        </w:rPr>
      </w:pPr>
      <w:r w:rsidRPr="00B7276B">
        <w:rPr>
          <w:rFonts w:ascii="Cambria" w:hAnsi="Cambria" w:cs="Khalid Art bold" w:hint="cs"/>
          <w:sz w:val="24"/>
          <w:rtl/>
          <w:lang w:bidi="ar-JO"/>
        </w:rPr>
        <w:t xml:space="preserve">الكتاب المعتمد </w:t>
      </w:r>
      <w:r w:rsidRPr="00B7276B">
        <w:rPr>
          <w:rFonts w:ascii="Cambria" w:hAnsi="Cambria" w:cs="Khalid Art bold" w:hint="cs"/>
          <w:sz w:val="22"/>
          <w:szCs w:val="22"/>
          <w:rtl/>
          <w:lang w:bidi="ar-JO"/>
        </w:rPr>
        <w:t>(</w:t>
      </w:r>
      <w:r w:rsidRPr="00B7276B">
        <w:rPr>
          <w:rFonts w:ascii="Cambria" w:hAnsi="Cambria" w:cs="Khalid Art bold" w:hint="cs"/>
          <w:b w:val="0"/>
          <w:bCs w:val="0"/>
          <w:sz w:val="22"/>
          <w:szCs w:val="22"/>
          <w:rtl/>
          <w:lang w:bidi="ar-JO"/>
        </w:rPr>
        <w:t>الكاتب، الناشر، الطبعة، السنة، الموقع الالكتروني</w:t>
      </w:r>
      <w:r w:rsidRPr="00B7276B">
        <w:rPr>
          <w:rFonts w:ascii="Cambria" w:hAnsi="Cambria" w:cs="Khalid Art bold" w:hint="cs"/>
          <w:sz w:val="22"/>
          <w:szCs w:val="22"/>
          <w:rtl/>
          <w:lang w:bidi="ar-JO"/>
        </w:rPr>
        <w:t>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E72A6" w:rsidTr="00BE72A6">
        <w:trPr>
          <w:trHeight w:val="340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60AF" w:rsidRPr="00B7276B" w:rsidRDefault="005F297F" w:rsidP="00BE72A6">
            <w:pPr>
              <w:bidi/>
              <w:rPr>
                <w:rFonts w:ascii="Times New Roman" w:hAnsi="Times New Roman" w:cs="Khalid Art bold"/>
                <w:color w:val="333333"/>
                <w:szCs w:val="20"/>
                <w:shd w:val="clear" w:color="auto" w:fill="FFFFFF"/>
              </w:rPr>
            </w:pPr>
            <w:r>
              <w:rPr>
                <w:rFonts w:ascii="Times New Roman" w:hAnsi="Times New Roman" w:cs="Khalid Art bold" w:hint="cs"/>
                <w:color w:val="333333"/>
                <w:szCs w:val="20"/>
                <w:shd w:val="clear" w:color="auto" w:fill="FFFFFF"/>
                <w:rtl/>
              </w:rPr>
              <w:t xml:space="preserve">عبدالعزيز، مفتاح محمد و </w:t>
            </w:r>
            <w:r w:rsidR="000E69A2">
              <w:rPr>
                <w:rFonts w:ascii="Times New Roman" w:hAnsi="Times New Roman" w:cs="Khalid Art bold" w:hint="cs"/>
                <w:color w:val="333333"/>
                <w:szCs w:val="20"/>
                <w:shd w:val="clear" w:color="auto" w:fill="FFFFFF"/>
                <w:rtl/>
              </w:rPr>
              <w:t xml:space="preserve">الخالدي، اديب محمد (2010) علم النفس العصبي، دار وائل للنشر. عمان. </w:t>
            </w:r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rtl/>
          <w:lang w:bidi="ar-JO"/>
        </w:rPr>
      </w:pPr>
      <w:r w:rsidRPr="00B7276B">
        <w:rPr>
          <w:rFonts w:ascii="Cambria" w:hAnsi="Cambria" w:cs="Khalid Art bold" w:hint="cs"/>
          <w:sz w:val="24"/>
          <w:rtl/>
          <w:lang w:bidi="ar-JO"/>
        </w:rPr>
        <w:lastRenderedPageBreak/>
        <w:t>المراجع (</w:t>
      </w: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الكاتب، الناشر، الطبعة، السنة،الموقع الالكتروني</w:t>
      </w:r>
      <w:r w:rsidRPr="00B7276B">
        <w:rPr>
          <w:rFonts w:ascii="Cambria" w:hAnsi="Cambria" w:cs="Khalid Art bold" w:hint="cs"/>
          <w:sz w:val="24"/>
          <w:rtl/>
          <w:lang w:bidi="ar-JO"/>
        </w:rPr>
        <w:t>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BE72A6">
        <w:trPr>
          <w:trHeight w:val="62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312A5" w:rsidRPr="000312A5" w:rsidRDefault="000312A5" w:rsidP="00B7276B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Cs w:val="20"/>
                <w:lang w:bidi="ar-JO"/>
              </w:rPr>
            </w:pP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كتب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المطلوبة،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قراءات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أو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المواد</w:t>
            </w:r>
            <w:r w:rsidR="008E2A33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مسموعة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أو ا</w:t>
            </w: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لمرئية</w:t>
            </w:r>
            <w:r w:rsidR="008E2A33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موصى بها </w:t>
            </w:r>
          </w:p>
          <w:p w:rsidR="000312A5" w:rsidRPr="00B7276B" w:rsidRDefault="00944FE5" w:rsidP="009C4653">
            <w:pPr>
              <w:pStyle w:val="ps2"/>
              <w:bidi/>
              <w:spacing w:before="240" w:after="120" w:line="240" w:lineRule="auto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 xml:space="preserve">عبد القوي، سامي </w:t>
            </w:r>
            <w:r w:rsidR="009C4653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 xml:space="preserve"> (2010) علم النفس العصبي, مكتبة الانجلو مصرية, القاهرة</w:t>
            </w:r>
            <w:r w:rsidR="00BE72A6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 xml:space="preserve">. </w:t>
            </w:r>
            <w:hyperlink r:id="rId8" w:history="1">
              <w:r w:rsidR="009C4653" w:rsidRPr="009C4653">
                <w:rPr>
                  <w:rStyle w:val="Hyperlink"/>
                  <w:rFonts w:ascii="Cambria" w:hAnsi="Cambria" w:cs="Khalid Art bold"/>
                  <w:b w:val="0"/>
                  <w:bCs w:val="0"/>
                  <w:sz w:val="24"/>
                  <w:lang w:bidi="ar-JO"/>
                </w:rPr>
                <w:t>https://archive.org/details/mohamed_20140323</w:t>
              </w:r>
            </w:hyperlink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b w:val="0"/>
          <w:bCs w:val="0"/>
          <w:sz w:val="24"/>
          <w:lang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أهداف المادة التعليمية</w:t>
      </w:r>
      <w:r w:rsidR="005460AF" w:rsidRPr="00B7276B">
        <w:rPr>
          <w:rFonts w:ascii="Cambria" w:hAnsi="Cambria" w:cs="Khalid Art bold"/>
          <w:sz w:val="24"/>
          <w:lang w:bidi="ar-JO"/>
        </w:rPr>
        <w:t>:</w:t>
      </w:r>
      <w:r w:rsidR="00072EB9" w:rsidRPr="00B7276B">
        <w:rPr>
          <w:rFonts w:ascii="Cambria" w:hAnsi="Cambria" w:cs="Khalid Art bold"/>
          <w:sz w:val="24"/>
          <w:lang w:bidi="ar-JO"/>
        </w:rPr>
        <w:t xml:space="preserve"> (CEOs)</w:t>
      </w:r>
    </w:p>
    <w:tbl>
      <w:tblPr>
        <w:tblW w:w="987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61"/>
        <w:gridCol w:w="709"/>
      </w:tblGrid>
      <w:tr w:rsidR="00072EB9" w:rsidRPr="00B7276B" w:rsidTr="008E2A33">
        <w:trPr>
          <w:trHeight w:val="290"/>
        </w:trPr>
        <w:tc>
          <w:tcPr>
            <w:tcW w:w="9161" w:type="dxa"/>
            <w:shd w:val="clear" w:color="auto" w:fill="auto"/>
          </w:tcPr>
          <w:p w:rsidR="00072EB9" w:rsidRPr="00B7276B" w:rsidRDefault="00DC2B41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أن يتعرف الطا</w:t>
            </w:r>
            <w:r w:rsidR="00F513E3">
              <w:rPr>
                <w:rFonts w:hint="cs"/>
                <w:rtl/>
                <w:lang w:bidi="ar-JO"/>
              </w:rPr>
              <w:t xml:space="preserve">لب على </w:t>
            </w:r>
            <w:r w:rsidR="00EE47BC">
              <w:rPr>
                <w:rFonts w:hint="cs"/>
                <w:rtl/>
                <w:lang w:bidi="ar-JO"/>
              </w:rPr>
              <w:t>ماهية</w:t>
            </w:r>
            <w:r w:rsidR="00F513E3">
              <w:rPr>
                <w:rFonts w:hint="cs"/>
                <w:rtl/>
                <w:lang w:bidi="ar-JO"/>
              </w:rPr>
              <w:t xml:space="preserve"> </w:t>
            </w:r>
            <w:r w:rsidR="00DD1308">
              <w:rPr>
                <w:rFonts w:hint="cs"/>
                <w:rtl/>
                <w:lang w:bidi="ar-JO"/>
              </w:rPr>
              <w:t xml:space="preserve">علم النفس العصبي </w:t>
            </w:r>
            <w:proofErr w:type="gramStart"/>
            <w:r w:rsidR="00DD1308">
              <w:rPr>
                <w:rFonts w:hint="cs"/>
                <w:rtl/>
                <w:lang w:bidi="ar-JO"/>
              </w:rPr>
              <w:t>و التقس</w:t>
            </w:r>
            <w:r w:rsidR="00391D1F">
              <w:rPr>
                <w:rFonts w:hint="cs"/>
                <w:rtl/>
                <w:lang w:bidi="ar-JO"/>
              </w:rPr>
              <w:t>يم</w:t>
            </w:r>
            <w:proofErr w:type="gramEnd"/>
            <w:r w:rsidR="00391D1F">
              <w:rPr>
                <w:rFonts w:hint="cs"/>
                <w:rtl/>
                <w:lang w:bidi="ar-JO"/>
              </w:rPr>
              <w:t xml:space="preserve"> العصبي للإنسان.</w:t>
            </w:r>
            <w:r>
              <w:rPr>
                <w:rFonts w:hint="cs"/>
                <w:rtl/>
                <w:lang w:bidi="ar-JO"/>
              </w:rPr>
              <w:t xml:space="preserve"> 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66"/>
        </w:trPr>
        <w:tc>
          <w:tcPr>
            <w:tcW w:w="9161" w:type="dxa"/>
            <w:shd w:val="clear" w:color="auto" w:fill="auto"/>
          </w:tcPr>
          <w:p w:rsidR="00072EB9" w:rsidRPr="00B7276B" w:rsidRDefault="00DC2B41" w:rsidP="00AA2414">
            <w:pPr>
              <w:pStyle w:val="ps1Char"/>
            </w:pPr>
            <w:r>
              <w:rPr>
                <w:rFonts w:hint="cs"/>
                <w:rtl/>
              </w:rPr>
              <w:t xml:space="preserve">أن </w:t>
            </w:r>
            <w:r w:rsidR="00F513E3">
              <w:rPr>
                <w:rFonts w:hint="cs"/>
                <w:rtl/>
              </w:rPr>
              <w:t xml:space="preserve">يفهم </w:t>
            </w:r>
            <w:r w:rsidR="00B0706A">
              <w:rPr>
                <w:rFonts w:hint="cs"/>
                <w:rtl/>
              </w:rPr>
              <w:t xml:space="preserve">آلية التفاعل العصبي في جسم الإنسان ووظائف الدماغ. 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57"/>
        </w:trPr>
        <w:tc>
          <w:tcPr>
            <w:tcW w:w="9161" w:type="dxa"/>
            <w:shd w:val="clear" w:color="auto" w:fill="auto"/>
          </w:tcPr>
          <w:p w:rsidR="00072EB9" w:rsidRPr="00DC2B41" w:rsidRDefault="00F513E3" w:rsidP="00AA2414">
            <w:pPr>
              <w:pStyle w:val="ps1Char"/>
            </w:pPr>
            <w:r>
              <w:rPr>
                <w:rFonts w:hint="cs"/>
                <w:rtl/>
              </w:rPr>
              <w:t xml:space="preserve">أن </w:t>
            </w:r>
            <w:r w:rsidR="008F44C4">
              <w:rPr>
                <w:rFonts w:hint="cs"/>
                <w:rtl/>
              </w:rPr>
              <w:t>يفسر الطالب الإساس العصبي للسلوك</w:t>
            </w:r>
            <w:r>
              <w:rPr>
                <w:rFonts w:hint="cs"/>
                <w:rtl/>
              </w:rPr>
              <w:t xml:space="preserve">. 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33"/>
        </w:trPr>
        <w:tc>
          <w:tcPr>
            <w:tcW w:w="9161" w:type="dxa"/>
            <w:shd w:val="clear" w:color="auto" w:fill="auto"/>
          </w:tcPr>
          <w:p w:rsidR="00072EB9" w:rsidRPr="00B7276B" w:rsidRDefault="00F513E3" w:rsidP="00AA2414">
            <w:pPr>
              <w:pStyle w:val="ps1Char"/>
            </w:pPr>
            <w:r>
              <w:rPr>
                <w:rFonts w:hint="cs"/>
                <w:rtl/>
              </w:rPr>
              <w:t xml:space="preserve">أن يميز </w:t>
            </w:r>
            <w:r w:rsidR="008F44C4">
              <w:rPr>
                <w:rFonts w:hint="cs"/>
                <w:rtl/>
              </w:rPr>
              <w:t>التأهيل النفسي للاضطرابات النفسية العصبية وتقييمها</w:t>
            </w:r>
            <w:r>
              <w:rPr>
                <w:rFonts w:hint="cs"/>
                <w:rtl/>
              </w:rPr>
              <w:t xml:space="preserve">. 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23"/>
        </w:trPr>
        <w:tc>
          <w:tcPr>
            <w:tcW w:w="9161" w:type="dxa"/>
            <w:shd w:val="clear" w:color="auto" w:fill="auto"/>
          </w:tcPr>
          <w:p w:rsidR="00072EB9" w:rsidRPr="00B7276B" w:rsidRDefault="00072EB9" w:rsidP="00AA2414">
            <w:pPr>
              <w:pStyle w:val="ps1Char"/>
            </w:pP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</w:tbl>
    <w:p w:rsidR="005460AF" w:rsidRPr="00B7276B" w:rsidRDefault="00072EB9" w:rsidP="008E2A33">
      <w:pPr>
        <w:pStyle w:val="ps2"/>
        <w:bidi/>
        <w:spacing w:before="240" w:after="0" w:line="240" w:lineRule="auto"/>
        <w:rPr>
          <w:rFonts w:ascii="Cambria" w:hAnsi="Cambria" w:cs="Khalid Art bold"/>
          <w:b w:val="0"/>
          <w:bCs w:val="0"/>
          <w:sz w:val="24"/>
          <w:rtl/>
          <w:lang w:val="en-US"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 xml:space="preserve">مخرجات التعلم للمادة </w:t>
      </w:r>
      <w:r w:rsidRPr="00B7276B">
        <w:rPr>
          <w:rFonts w:ascii="Cambria" w:hAnsi="Cambria" w:cs="Khalid Art bold"/>
          <w:sz w:val="24"/>
          <w:lang w:val="en-US" w:bidi="ar-JO"/>
        </w:rPr>
        <w:t>(ILO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6096"/>
        <w:gridCol w:w="708"/>
      </w:tblGrid>
      <w:tr w:rsidR="0032424D" w:rsidRPr="00B7276B" w:rsidTr="0032424D">
        <w:trPr>
          <w:trHeight w:val="690"/>
          <w:tblHeader/>
        </w:trPr>
        <w:tc>
          <w:tcPr>
            <w:tcW w:w="1555" w:type="dxa"/>
            <w:shd w:val="clear" w:color="auto" w:fill="F2F2F2"/>
            <w:vAlign w:val="center"/>
          </w:tcPr>
          <w:p w:rsidR="0032424D" w:rsidRPr="00B7276B" w:rsidRDefault="0032424D" w:rsidP="00AA2414">
            <w:pPr>
              <w:pStyle w:val="ps1Char"/>
            </w:pPr>
            <w:r w:rsidRPr="00B7276B">
              <w:rPr>
                <w:rFonts w:hint="cs"/>
                <w:rtl/>
              </w:rPr>
              <w:t>الاسهام في تحقيق مخرجات التعلم للبرنامج</w:t>
            </w:r>
            <w:r w:rsidRPr="00B7276B">
              <w:t xml:space="preserve"> PLOs</w:t>
            </w:r>
          </w:p>
        </w:tc>
        <w:tc>
          <w:tcPr>
            <w:tcW w:w="1275" w:type="dxa"/>
            <w:shd w:val="clear" w:color="auto" w:fill="F2F2F2"/>
            <w:vAlign w:val="center"/>
          </w:tcPr>
          <w:p w:rsidR="0032424D" w:rsidRPr="00B7276B" w:rsidRDefault="0032424D" w:rsidP="00AA2414">
            <w:pPr>
              <w:pStyle w:val="ps1Char"/>
            </w:pPr>
            <w:r w:rsidRPr="00B7276B">
              <w:rPr>
                <w:rFonts w:hint="cs"/>
                <w:rtl/>
              </w:rPr>
              <w:t xml:space="preserve">العلاقة مع أهداف المادة </w:t>
            </w:r>
            <w:r w:rsidRPr="00B7276B">
              <w:t xml:space="preserve"> CEOs</w:t>
            </w:r>
          </w:p>
        </w:tc>
        <w:tc>
          <w:tcPr>
            <w:tcW w:w="6096" w:type="dxa"/>
            <w:shd w:val="clear" w:color="auto" w:fill="F2F2F2"/>
            <w:vAlign w:val="center"/>
          </w:tcPr>
          <w:p w:rsidR="0032424D" w:rsidRPr="00B7276B" w:rsidRDefault="0032424D" w:rsidP="00AA2414">
            <w:pPr>
              <w:pStyle w:val="ps1Char"/>
            </w:pPr>
            <w:r w:rsidRPr="00B7276B">
              <w:rPr>
                <w:rFonts w:hint="cs"/>
                <w:rtl/>
              </w:rPr>
              <w:t>مخرجا</w:t>
            </w:r>
            <w:r w:rsidR="008E2A33">
              <w:rPr>
                <w:rFonts w:hint="cs"/>
                <w:rtl/>
              </w:rPr>
              <w:t xml:space="preserve">ت </w:t>
            </w:r>
            <w:r w:rsidRPr="00B7276B">
              <w:rPr>
                <w:rFonts w:hint="cs"/>
                <w:rtl/>
              </w:rPr>
              <w:t xml:space="preserve">التعلم للمادة </w:t>
            </w:r>
            <w:r w:rsidRPr="00B7276B">
              <w:t>(ILOs)</w:t>
            </w:r>
          </w:p>
        </w:tc>
        <w:tc>
          <w:tcPr>
            <w:tcW w:w="708" w:type="dxa"/>
            <w:shd w:val="clear" w:color="auto" w:fill="F2F2F2"/>
          </w:tcPr>
          <w:p w:rsidR="0032424D" w:rsidRPr="00B7276B" w:rsidRDefault="0032424D" w:rsidP="00BE17F8">
            <w:pPr>
              <w:ind w:left="720"/>
              <w:jc w:val="center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</w:tr>
      <w:tr w:rsidR="0032424D" w:rsidRPr="00B7276B" w:rsidTr="008E2A33">
        <w:trPr>
          <w:trHeight w:val="372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32424D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عرفة والفهم</w:t>
            </w:r>
          </w:p>
        </w:tc>
        <w:tc>
          <w:tcPr>
            <w:tcW w:w="708" w:type="dxa"/>
            <w:vAlign w:val="center"/>
          </w:tcPr>
          <w:p w:rsidR="0032424D" w:rsidRPr="00B7276B" w:rsidRDefault="0032424D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</w:t>
            </w:r>
          </w:p>
        </w:tc>
      </w:tr>
      <w:tr w:rsidR="0032424D" w:rsidRPr="00B7276B" w:rsidTr="008E2A33">
        <w:trPr>
          <w:trHeight w:val="293"/>
        </w:trPr>
        <w:tc>
          <w:tcPr>
            <w:tcW w:w="1555" w:type="dxa"/>
            <w:shd w:val="clear" w:color="auto" w:fill="auto"/>
            <w:vAlign w:val="center"/>
          </w:tcPr>
          <w:p w:rsidR="0032424D" w:rsidRPr="00B7276B" w:rsidRDefault="00C77E94" w:rsidP="00AA2414">
            <w:pPr>
              <w:pStyle w:val="ps1Char"/>
            </w:pPr>
            <w:r>
              <w:t>A1, 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2424D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32424D" w:rsidRPr="00B7276B" w:rsidRDefault="00AA2414" w:rsidP="00EE47BC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 xml:space="preserve">معرفة </w:t>
            </w:r>
            <w:r w:rsidR="00EE47BC" w:rsidRPr="00EE47BC">
              <w:rPr>
                <w:rFonts w:hint="cs"/>
                <w:rtl/>
                <w:lang w:bidi="ar-JO"/>
              </w:rPr>
              <w:t>م</w:t>
            </w:r>
            <w:r w:rsidR="00EE47BC">
              <w:rPr>
                <w:rFonts w:hint="cs"/>
                <w:rtl/>
                <w:lang w:bidi="ar-JO"/>
              </w:rPr>
              <w:t>اهية</w:t>
            </w:r>
            <w:r w:rsidR="00EE47BC" w:rsidRPr="00EE47BC">
              <w:rPr>
                <w:rFonts w:hint="cs"/>
                <w:rtl/>
                <w:lang w:bidi="ar-JO"/>
              </w:rPr>
              <w:t xml:space="preserve"> علم النفس العصبي </w:t>
            </w:r>
          </w:p>
        </w:tc>
        <w:tc>
          <w:tcPr>
            <w:tcW w:w="708" w:type="dxa"/>
          </w:tcPr>
          <w:p w:rsidR="0032424D" w:rsidRPr="00B7276B" w:rsidRDefault="0032424D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1</w:t>
            </w:r>
          </w:p>
        </w:tc>
      </w:tr>
      <w:tr w:rsidR="0032424D" w:rsidRPr="00B7276B" w:rsidTr="008E2A33">
        <w:trPr>
          <w:trHeight w:val="385"/>
        </w:trPr>
        <w:tc>
          <w:tcPr>
            <w:tcW w:w="1555" w:type="dxa"/>
            <w:shd w:val="clear" w:color="auto" w:fill="auto"/>
            <w:vAlign w:val="center"/>
          </w:tcPr>
          <w:p w:rsidR="0032424D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2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2424D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32424D" w:rsidRPr="00B7276B" w:rsidRDefault="00AA2414" w:rsidP="00EE47BC">
            <w:pPr>
              <w:pStyle w:val="ps1Char"/>
            </w:pPr>
            <w:r>
              <w:rPr>
                <w:rFonts w:hint="cs"/>
                <w:rtl/>
              </w:rPr>
              <w:t xml:space="preserve">فهم </w:t>
            </w:r>
            <w:r w:rsidR="00DD1308">
              <w:rPr>
                <w:rFonts w:hint="cs"/>
                <w:rtl/>
                <w:lang w:bidi="ar-JO"/>
              </w:rPr>
              <w:t>التقس</w:t>
            </w:r>
            <w:r w:rsidR="00EE47BC" w:rsidRPr="00EE47BC">
              <w:rPr>
                <w:rFonts w:hint="cs"/>
                <w:rtl/>
                <w:lang w:bidi="ar-JO"/>
              </w:rPr>
              <w:t>يم العصبي للإنسان</w:t>
            </w:r>
          </w:p>
        </w:tc>
        <w:tc>
          <w:tcPr>
            <w:tcW w:w="708" w:type="dxa"/>
          </w:tcPr>
          <w:p w:rsidR="0032424D" w:rsidRPr="00B7276B" w:rsidRDefault="0032424D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2</w:t>
            </w:r>
          </w:p>
        </w:tc>
      </w:tr>
      <w:tr w:rsidR="0032424D" w:rsidRPr="00B7276B" w:rsidTr="008E2A33">
        <w:trPr>
          <w:trHeight w:val="386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722C25" w:rsidP="00AA2414">
            <w:pPr>
              <w:pStyle w:val="ps2"/>
              <w:bidi/>
              <w:spacing w:before="0" w:after="0" w:line="240" w:lineRule="auto"/>
              <w:jc w:val="center"/>
              <w:rPr>
                <w:rFonts w:cs="Khalid Art bold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ذهنية</w:t>
            </w:r>
          </w:p>
        </w:tc>
        <w:tc>
          <w:tcPr>
            <w:tcW w:w="708" w:type="dxa"/>
          </w:tcPr>
          <w:p w:rsidR="0032424D" w:rsidRPr="00B7276B" w:rsidRDefault="00722C25" w:rsidP="00AA2414">
            <w:pPr>
              <w:pStyle w:val="ps1Char"/>
            </w:pPr>
            <w:r w:rsidRPr="00B7276B">
              <w:t>B</w:t>
            </w:r>
          </w:p>
        </w:tc>
      </w:tr>
      <w:tr w:rsidR="00722C25" w:rsidRPr="00B7276B" w:rsidTr="008E2A33">
        <w:trPr>
          <w:trHeight w:val="420"/>
        </w:trPr>
        <w:tc>
          <w:tcPr>
            <w:tcW w:w="1555" w:type="dxa"/>
            <w:shd w:val="clear" w:color="auto" w:fill="auto"/>
            <w:vAlign w:val="center"/>
          </w:tcPr>
          <w:p w:rsidR="00722C25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H, 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22C25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722C25" w:rsidRPr="00B7276B" w:rsidRDefault="00652012" w:rsidP="00652012">
            <w:pPr>
              <w:pStyle w:val="ps1Char"/>
            </w:pPr>
            <w:r>
              <w:rPr>
                <w:rFonts w:hint="cs"/>
                <w:rtl/>
              </w:rPr>
              <w:t xml:space="preserve">القدرة على </w:t>
            </w:r>
            <w:r w:rsidR="00AA2414">
              <w:rPr>
                <w:rFonts w:hint="cs"/>
                <w:rtl/>
              </w:rPr>
              <w:t xml:space="preserve">تفسير </w:t>
            </w:r>
            <w:r w:rsidRPr="00652012">
              <w:rPr>
                <w:rFonts w:hint="cs"/>
                <w:rtl/>
              </w:rPr>
              <w:t>الإساس العصبي للسلوك</w:t>
            </w:r>
          </w:p>
        </w:tc>
        <w:tc>
          <w:tcPr>
            <w:tcW w:w="708" w:type="dxa"/>
          </w:tcPr>
          <w:p w:rsidR="00722C25" w:rsidRPr="00B7276B" w:rsidRDefault="00722C25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B1</w:t>
            </w:r>
          </w:p>
        </w:tc>
      </w:tr>
      <w:tr w:rsidR="00722C25" w:rsidRPr="00B7276B" w:rsidTr="008E2A33">
        <w:trPr>
          <w:trHeight w:val="386"/>
        </w:trPr>
        <w:tc>
          <w:tcPr>
            <w:tcW w:w="1555" w:type="dxa"/>
            <w:shd w:val="clear" w:color="auto" w:fill="auto"/>
            <w:vAlign w:val="center"/>
          </w:tcPr>
          <w:p w:rsidR="00722C25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22C25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722C25" w:rsidRPr="00B7276B" w:rsidRDefault="00722C25" w:rsidP="00AA2414">
            <w:pPr>
              <w:pStyle w:val="ps1Char"/>
            </w:pPr>
          </w:p>
        </w:tc>
        <w:tc>
          <w:tcPr>
            <w:tcW w:w="708" w:type="dxa"/>
          </w:tcPr>
          <w:p w:rsidR="00722C25" w:rsidRPr="00B7276B" w:rsidRDefault="00722C25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B2</w:t>
            </w:r>
          </w:p>
        </w:tc>
      </w:tr>
      <w:tr w:rsidR="0032424D" w:rsidRPr="00B7276B" w:rsidTr="008E2A33">
        <w:trPr>
          <w:trHeight w:val="412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722C25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خاصة بالمادة</w:t>
            </w:r>
          </w:p>
        </w:tc>
        <w:tc>
          <w:tcPr>
            <w:tcW w:w="708" w:type="dxa"/>
          </w:tcPr>
          <w:p w:rsidR="0032424D" w:rsidRPr="00B7276B" w:rsidRDefault="00722C25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</w:t>
            </w:r>
          </w:p>
        </w:tc>
      </w:tr>
      <w:tr w:rsidR="00AA2414" w:rsidRPr="00B7276B" w:rsidTr="008E2A33">
        <w:trPr>
          <w:trHeight w:val="276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 xml:space="preserve">تفسير </w:t>
            </w:r>
            <w:r w:rsidR="00DD1308">
              <w:rPr>
                <w:rFonts w:hint="cs"/>
                <w:rtl/>
              </w:rPr>
              <w:t>آلية التفاعل العصبي في</w:t>
            </w:r>
            <w:r w:rsidR="00652012">
              <w:rPr>
                <w:rFonts w:hint="cs"/>
                <w:rtl/>
              </w:rPr>
              <w:t xml:space="preserve"> جسم الإنسان</w:t>
            </w:r>
            <w:r w:rsidR="00DD1308">
              <w:rPr>
                <w:rFonts w:hint="cs"/>
                <w:rtl/>
              </w:rPr>
              <w:t xml:space="preserve"> و آلية عمل ووظائف الدماغ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1</w:t>
            </w:r>
          </w:p>
        </w:tc>
      </w:tr>
      <w:tr w:rsidR="00AA2414" w:rsidRPr="00B7276B" w:rsidTr="008E2A33">
        <w:trPr>
          <w:trHeight w:val="408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2</w:t>
            </w:r>
          </w:p>
        </w:tc>
      </w:tr>
      <w:tr w:rsidR="00AA2414" w:rsidRPr="00B7276B" w:rsidTr="008E2A33">
        <w:trPr>
          <w:trHeight w:val="420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قابلة للنقل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</w:t>
            </w:r>
          </w:p>
        </w:tc>
      </w:tr>
      <w:tr w:rsidR="00AA2414" w:rsidRPr="00B7276B" w:rsidTr="008E2A33">
        <w:trPr>
          <w:trHeight w:val="398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</w:pPr>
            <w:r>
              <w:t>C, D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50031C">
            <w:pPr>
              <w:pStyle w:val="ps1Char"/>
            </w:pPr>
            <w:r>
              <w:rPr>
                <w:rFonts w:hint="cs"/>
                <w:rtl/>
              </w:rPr>
              <w:t xml:space="preserve">تشخيص وتقييم </w:t>
            </w:r>
            <w:r w:rsidR="0050031C" w:rsidRPr="0050031C">
              <w:rPr>
                <w:rFonts w:hint="cs"/>
                <w:rtl/>
              </w:rPr>
              <w:t>النفسي للاضطرابات النفسية العصبية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1</w:t>
            </w:r>
          </w:p>
        </w:tc>
      </w:tr>
      <w:tr w:rsidR="00AA2414" w:rsidRPr="00B7276B" w:rsidTr="008E2A33">
        <w:trPr>
          <w:trHeight w:val="277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B, H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4 ، 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 xml:space="preserve">القدرة على </w:t>
            </w:r>
            <w:r w:rsidR="001A7C9E">
              <w:rPr>
                <w:rFonts w:hint="cs"/>
                <w:rtl/>
              </w:rPr>
              <w:t>التأهيل النفسي للاضطرابات النفسية العصبية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rtl/>
                <w:lang w:bidi="ar-JO"/>
              </w:rPr>
            </w:pPr>
            <w:r w:rsidRPr="00B7276B">
              <w:rPr>
                <w:lang w:bidi="ar-JO"/>
              </w:rPr>
              <w:t>D3</w:t>
            </w:r>
          </w:p>
        </w:tc>
      </w:tr>
      <w:tr w:rsidR="00AA2414" w:rsidRPr="00B7276B" w:rsidTr="008E2A33">
        <w:trPr>
          <w:trHeight w:val="266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3</w:t>
            </w:r>
          </w:p>
        </w:tc>
      </w:tr>
    </w:tbl>
    <w:p w:rsidR="00C77E94" w:rsidRDefault="00C77E94" w:rsidP="008E2A33">
      <w:pPr>
        <w:pStyle w:val="ps2"/>
        <w:bidi/>
        <w:spacing w:before="0" w:after="0" w:line="240" w:lineRule="auto"/>
        <w:rPr>
          <w:rFonts w:ascii="Sakkal Majalla" w:hAnsi="Sakkal Majalla" w:cs="Khalid Art bold"/>
          <w:sz w:val="24"/>
          <w:rtl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C10D55" w:rsidRDefault="00C10D55" w:rsidP="00C10D55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5460AF" w:rsidRPr="00B7276B" w:rsidRDefault="00B7276B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محتو</w:t>
      </w:r>
      <w:r w:rsidRPr="00B7276B">
        <w:rPr>
          <w:rFonts w:ascii="Cambria" w:hAnsi="Cambria" w:cs="Khalid Art bold" w:hint="eastAsia"/>
          <w:b w:val="0"/>
          <w:bCs w:val="0"/>
          <w:sz w:val="24"/>
          <w:rtl/>
          <w:lang w:bidi="ar-JO"/>
        </w:rPr>
        <w:t>ى</w:t>
      </w:r>
      <w:r w:rsidR="003A29D1" w:rsidRPr="00B7276B">
        <w:rPr>
          <w:rFonts w:ascii="Cambria" w:hAnsi="Cambria" w:cs="Khalid Art bold"/>
          <w:b w:val="0"/>
          <w:bCs w:val="0"/>
          <w:sz w:val="24"/>
          <w:rtl/>
          <w:lang w:bidi="ar-JO"/>
        </w:rPr>
        <w:t xml:space="preserve"> المادة الدراسية والجدول الزمني لها</w:t>
      </w:r>
    </w:p>
    <w:tbl>
      <w:tblPr>
        <w:tblW w:w="48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9"/>
        <w:gridCol w:w="1071"/>
        <w:gridCol w:w="2218"/>
      </w:tblGrid>
      <w:tr w:rsidR="005460AF" w:rsidRPr="00B7276B" w:rsidTr="00501DB8">
        <w:trPr>
          <w:trHeight w:val="398"/>
        </w:trPr>
        <w:tc>
          <w:tcPr>
            <w:tcW w:w="3274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  <w:t>نتاجات التعلّم المتحققة</w:t>
            </w:r>
          </w:p>
        </w:tc>
        <w:tc>
          <w:tcPr>
            <w:tcW w:w="562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أسبوع</w:t>
            </w:r>
          </w:p>
        </w:tc>
        <w:tc>
          <w:tcPr>
            <w:tcW w:w="1164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وضوع</w:t>
            </w:r>
          </w:p>
        </w:tc>
      </w:tr>
      <w:tr w:rsidR="005460AF" w:rsidRPr="00B7276B" w:rsidTr="00501DB8">
        <w:trPr>
          <w:trHeight w:val="247"/>
        </w:trPr>
        <w:tc>
          <w:tcPr>
            <w:tcW w:w="3274" w:type="pct"/>
            <w:shd w:val="clear" w:color="auto" w:fill="auto"/>
          </w:tcPr>
          <w:p w:rsidR="005460AF" w:rsidRPr="00B7276B" w:rsidRDefault="00774B79" w:rsidP="00774B79">
            <w:pPr>
              <w:tabs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يصف علم النفس العصبي: نشأته وتطوره.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5460AF" w:rsidRPr="00B7276B" w:rsidRDefault="005460AF" w:rsidP="00AA2414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5460AF" w:rsidRPr="00C77E94" w:rsidRDefault="00C10D55" w:rsidP="00AE754B">
            <w:pPr>
              <w:spacing w:after="0"/>
              <w:jc w:val="center"/>
              <w:rPr>
                <w:rFonts w:ascii="Times New Roman" w:hAnsi="Times New Roman" w:cs="Khalid Art bold"/>
                <w:sz w:val="24"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علم النفس العصبي: نشأته و تطوره</w:t>
            </w:r>
            <w:r w:rsidR="00FA6964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</w:t>
            </w:r>
          </w:p>
        </w:tc>
      </w:tr>
      <w:tr w:rsidR="005460AF" w:rsidRPr="00B7276B" w:rsidTr="00501DB8">
        <w:trPr>
          <w:trHeight w:val="296"/>
        </w:trPr>
        <w:tc>
          <w:tcPr>
            <w:tcW w:w="3274" w:type="pct"/>
            <w:shd w:val="clear" w:color="auto" w:fill="auto"/>
          </w:tcPr>
          <w:p w:rsidR="005460AF" w:rsidRPr="00B7276B" w:rsidRDefault="00774B79" w:rsidP="00774B79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sz w:val="24"/>
                <w:lang w:val="en-US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/>
              </w:rPr>
              <w:t>يفسر الأساس العصبي للسلوك الإنساني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5460AF" w:rsidRPr="00B7276B" w:rsidRDefault="005460AF" w:rsidP="00AA2414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5460AF" w:rsidRPr="00C77E94" w:rsidRDefault="009C080B" w:rsidP="008E2A33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لأساس العصبي للسلوك الانساني</w:t>
            </w:r>
            <w:r w:rsidR="00AE754B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</w:t>
            </w:r>
          </w:p>
        </w:tc>
      </w:tr>
      <w:tr w:rsidR="005460AF" w:rsidRPr="00B7276B" w:rsidTr="00501DB8">
        <w:trPr>
          <w:trHeight w:val="341"/>
        </w:trPr>
        <w:tc>
          <w:tcPr>
            <w:tcW w:w="3274" w:type="pct"/>
            <w:shd w:val="clear" w:color="auto" w:fill="auto"/>
          </w:tcPr>
          <w:p w:rsidR="005460AF" w:rsidRPr="00B7276B" w:rsidRDefault="00774B79" w:rsidP="00B80775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>يصف الأساس العصبي للعمليات العقلية والوظائف النفسية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5460AF" w:rsidRPr="00B7276B" w:rsidRDefault="005460AF" w:rsidP="00AA2414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5460AF" w:rsidRPr="00AE754B" w:rsidRDefault="009C080B" w:rsidP="009C080B">
            <w:pPr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أساس العصبي </w:t>
            </w:r>
            <w:r w:rsidR="004A290C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للعمليات العقلية والوظائف النفسية</w:t>
            </w:r>
          </w:p>
        </w:tc>
      </w:tr>
      <w:tr w:rsidR="00B80775" w:rsidRPr="00B7276B" w:rsidTr="00501DB8">
        <w:trPr>
          <w:trHeight w:val="274"/>
        </w:trPr>
        <w:tc>
          <w:tcPr>
            <w:tcW w:w="3274" w:type="pct"/>
            <w:shd w:val="clear" w:color="auto" w:fill="auto"/>
          </w:tcPr>
          <w:p w:rsidR="00B80775" w:rsidRPr="00B7276B" w:rsidRDefault="00774B79" w:rsidP="00B80775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>يفسر الأساس العصبي لسلوك الدافعي</w:t>
            </w:r>
            <w:r>
              <w:rPr>
                <w:rFonts w:ascii="Times New Roman" w:hAnsi="Times New Roman" w:cs="Khalid Art bold" w:hint="eastAsia"/>
                <w:color w:val="000000" w:themeColor="text1"/>
                <w:sz w:val="24"/>
                <w:rtl/>
                <w:lang w:bidi="ar-JO"/>
              </w:rPr>
              <w:t>ة</w:t>
            </w: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 xml:space="preserve"> والسلوك العدواني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B80775" w:rsidRPr="00B7276B" w:rsidRDefault="00B80775" w:rsidP="00B80775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B80775" w:rsidRPr="00AE754B" w:rsidRDefault="00B80775" w:rsidP="00B80775">
            <w:pPr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أساس العصبي للسلوك الدافعي و للسلوك العدواني </w:t>
            </w:r>
          </w:p>
        </w:tc>
      </w:tr>
      <w:tr w:rsidR="00B80775" w:rsidRPr="00B7276B" w:rsidTr="00501DB8">
        <w:trPr>
          <w:trHeight w:val="251"/>
        </w:trPr>
        <w:tc>
          <w:tcPr>
            <w:tcW w:w="3274" w:type="pct"/>
            <w:shd w:val="clear" w:color="auto" w:fill="auto"/>
          </w:tcPr>
          <w:p w:rsidR="00B80775" w:rsidRPr="00B7276B" w:rsidRDefault="00774B79" w:rsidP="00B80775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 xml:space="preserve">يصف الأساس العصبي للنوم </w:t>
            </w:r>
            <w:proofErr w:type="spellStart"/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>والإسترخاء</w:t>
            </w:r>
            <w:proofErr w:type="spellEnd"/>
          </w:p>
        </w:tc>
        <w:tc>
          <w:tcPr>
            <w:tcW w:w="562" w:type="pct"/>
            <w:shd w:val="clear" w:color="auto" w:fill="auto"/>
            <w:vAlign w:val="center"/>
          </w:tcPr>
          <w:p w:rsidR="00B80775" w:rsidRPr="00B7276B" w:rsidRDefault="00B80775" w:rsidP="00B80775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B80775" w:rsidRPr="008E2A33" w:rsidRDefault="00B80775" w:rsidP="00B80775">
            <w:pPr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لأساس العصبي للنوم والاسترخاء</w:t>
            </w:r>
          </w:p>
        </w:tc>
      </w:tr>
      <w:tr w:rsidR="0067697D" w:rsidRPr="002F223E" w:rsidTr="00501DB8">
        <w:trPr>
          <w:trHeight w:val="226"/>
        </w:trPr>
        <w:tc>
          <w:tcPr>
            <w:tcW w:w="3274" w:type="pct"/>
            <w:shd w:val="clear" w:color="auto" w:fill="auto"/>
          </w:tcPr>
          <w:p w:rsidR="0067697D" w:rsidRPr="00B7276B" w:rsidRDefault="00774B79" w:rsidP="0067697D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>يصف الأساس العصبي للغة والكلام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2F223E" w:rsidRDefault="0067697D" w:rsidP="0067697D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لأساس العصبي للغة والكلام</w:t>
            </w:r>
          </w:p>
        </w:tc>
      </w:tr>
      <w:tr w:rsidR="0067697D" w:rsidRPr="00B7276B" w:rsidTr="00501DB8">
        <w:trPr>
          <w:trHeight w:val="275"/>
        </w:trPr>
        <w:tc>
          <w:tcPr>
            <w:tcW w:w="3274" w:type="pct"/>
            <w:shd w:val="clear" w:color="auto" w:fill="auto"/>
          </w:tcPr>
          <w:p w:rsidR="0067697D" w:rsidRPr="002F223E" w:rsidRDefault="00774B79" w:rsidP="00774B79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  <w:lang w:val="en-US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/>
              </w:rPr>
              <w:t>يصف الجهاز العصبي المركزي والمحيطي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B7276B" w:rsidRDefault="0067697D" w:rsidP="0067697D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الجهاز العصبي المركزي و المحيطي</w:t>
            </w:r>
          </w:p>
        </w:tc>
      </w:tr>
      <w:tr w:rsidR="0067697D" w:rsidRPr="00B7276B" w:rsidTr="00501DB8">
        <w:trPr>
          <w:trHeight w:val="237"/>
        </w:trPr>
        <w:tc>
          <w:tcPr>
            <w:tcW w:w="3274" w:type="pct"/>
            <w:shd w:val="clear" w:color="auto" w:fill="auto"/>
          </w:tcPr>
          <w:p w:rsidR="0067697D" w:rsidRPr="00B7276B" w:rsidRDefault="00774B79" w:rsidP="00774B79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>يصف الجهاز الهرموني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FB7F64" w:rsidRDefault="0067697D" w:rsidP="0067697D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لجهاز الهرموني</w:t>
            </w:r>
          </w:p>
        </w:tc>
      </w:tr>
      <w:tr w:rsidR="0067697D" w:rsidRPr="00B7276B" w:rsidTr="00501DB8">
        <w:trPr>
          <w:trHeight w:val="226"/>
        </w:trPr>
        <w:tc>
          <w:tcPr>
            <w:tcW w:w="3274" w:type="pct"/>
            <w:shd w:val="clear" w:color="auto" w:fill="auto"/>
          </w:tcPr>
          <w:p w:rsidR="0067697D" w:rsidRPr="00B7276B" w:rsidRDefault="00774B79" w:rsidP="00774B79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  <w:lang w:val="en-US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/>
              </w:rPr>
              <w:t xml:space="preserve">يفسر الأساس العصبي للوظائف الحسية 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183CCE" w:rsidRDefault="0067697D" w:rsidP="0067697D">
            <w:pPr>
              <w:spacing w:after="0"/>
              <w:ind w:left="25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لأسس العصبية للوظائف الحسية</w:t>
            </w:r>
          </w:p>
        </w:tc>
      </w:tr>
      <w:tr w:rsidR="0067697D" w:rsidRPr="00B7276B" w:rsidTr="00501DB8">
        <w:trPr>
          <w:trHeight w:val="275"/>
        </w:trPr>
        <w:tc>
          <w:tcPr>
            <w:tcW w:w="3274" w:type="pct"/>
            <w:shd w:val="clear" w:color="auto" w:fill="auto"/>
          </w:tcPr>
          <w:p w:rsidR="0067697D" w:rsidRPr="00B7276B" w:rsidRDefault="00774B79" w:rsidP="0067697D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>يفسر الآفاق النظرية عن الاستجابة العصبية السيكولوجية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E6685D" w:rsidRDefault="0067697D" w:rsidP="0067697D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آفاق نظرية عن الاستجابة العصبية السيكولوجية</w:t>
            </w:r>
          </w:p>
        </w:tc>
      </w:tr>
      <w:tr w:rsidR="00774B79" w:rsidRPr="00B7276B" w:rsidTr="00501DB8">
        <w:trPr>
          <w:trHeight w:val="236"/>
        </w:trPr>
        <w:tc>
          <w:tcPr>
            <w:tcW w:w="3274" w:type="pct"/>
            <w:shd w:val="clear" w:color="auto" w:fill="auto"/>
          </w:tcPr>
          <w:p w:rsidR="00774B79" w:rsidRPr="00B7276B" w:rsidRDefault="00774B79" w:rsidP="00774B79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>يفسر الآفاق النظرية عن الاستجابة العصبية السيكولوجية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774B79" w:rsidRPr="00B7276B" w:rsidRDefault="00774B79" w:rsidP="00774B7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774B79" w:rsidRPr="00E6685D" w:rsidRDefault="00774B79" w:rsidP="00774B79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 w:rsidRPr="001172B3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آفاق نظرية عن الاستجابة العصبية السيكولوجية</w:t>
            </w:r>
          </w:p>
        </w:tc>
      </w:tr>
      <w:tr w:rsidR="0067697D" w:rsidRPr="00B7276B" w:rsidTr="00501DB8">
        <w:trPr>
          <w:trHeight w:val="227"/>
        </w:trPr>
        <w:tc>
          <w:tcPr>
            <w:tcW w:w="3274" w:type="pct"/>
            <w:shd w:val="clear" w:color="auto" w:fill="auto"/>
          </w:tcPr>
          <w:p w:rsidR="0067697D" w:rsidRPr="00B7276B" w:rsidRDefault="00774B79" w:rsidP="00A52E95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>يميز منهج البحث في علم النفس العصبي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E6685D" w:rsidRDefault="0067697D" w:rsidP="0067697D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منهج البحث في علم النفس العصبي</w:t>
            </w:r>
          </w:p>
        </w:tc>
      </w:tr>
      <w:tr w:rsidR="0067697D" w:rsidRPr="00B7276B" w:rsidTr="00501DB8">
        <w:trPr>
          <w:trHeight w:val="188"/>
        </w:trPr>
        <w:tc>
          <w:tcPr>
            <w:tcW w:w="3274" w:type="pct"/>
            <w:shd w:val="clear" w:color="auto" w:fill="auto"/>
          </w:tcPr>
          <w:p w:rsidR="0067697D" w:rsidRPr="00B7276B" w:rsidRDefault="00774B79" w:rsidP="00A52E95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>يميز الخصائص الفارقة عصبيا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E6685D" w:rsidRDefault="0067697D" w:rsidP="0067697D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لخصائص الفارقة عصبيا</w:t>
            </w:r>
          </w:p>
        </w:tc>
      </w:tr>
      <w:tr w:rsidR="0067697D" w:rsidRPr="00B7276B" w:rsidTr="00501DB8">
        <w:trPr>
          <w:trHeight w:val="320"/>
        </w:trPr>
        <w:tc>
          <w:tcPr>
            <w:tcW w:w="3274" w:type="pct"/>
            <w:shd w:val="clear" w:color="auto" w:fill="auto"/>
          </w:tcPr>
          <w:p w:rsidR="0067697D" w:rsidRPr="00E6685D" w:rsidRDefault="00774B79" w:rsidP="00A52E95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  <w:lang w:val="en-US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/>
              </w:rPr>
              <w:t>يميز الخصائص الفارقة عصبيا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E6685D" w:rsidRDefault="0067697D" w:rsidP="0067697D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لخصائص الفارقة عصبيا</w:t>
            </w:r>
          </w:p>
        </w:tc>
      </w:tr>
      <w:tr w:rsidR="0067697D" w:rsidRPr="00B7276B" w:rsidTr="00501DB8">
        <w:trPr>
          <w:trHeight w:val="266"/>
        </w:trPr>
        <w:tc>
          <w:tcPr>
            <w:tcW w:w="3274" w:type="pct"/>
            <w:shd w:val="clear" w:color="auto" w:fill="auto"/>
          </w:tcPr>
          <w:p w:rsidR="0067697D" w:rsidRPr="00B7276B" w:rsidRDefault="00774B79" w:rsidP="00A52E95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>يسترجع بعض المعلومات عن النفس العصبي</w:t>
            </w: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B7276B" w:rsidRDefault="0067697D" w:rsidP="0067697D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مراجعة شاملة</w:t>
            </w:r>
          </w:p>
        </w:tc>
      </w:tr>
      <w:tr w:rsidR="0067697D" w:rsidRPr="00B7276B" w:rsidTr="00501DB8">
        <w:trPr>
          <w:trHeight w:val="371"/>
        </w:trPr>
        <w:tc>
          <w:tcPr>
            <w:tcW w:w="3274" w:type="pct"/>
            <w:shd w:val="clear" w:color="auto" w:fill="auto"/>
          </w:tcPr>
          <w:p w:rsidR="0067697D" w:rsidRPr="00B7276B" w:rsidRDefault="0067697D" w:rsidP="0067697D">
            <w:pPr>
              <w:tabs>
                <w:tab w:val="right" w:pos="6840"/>
              </w:tabs>
              <w:spacing w:after="0"/>
              <w:rPr>
                <w:rFonts w:ascii="Times New Roman" w:hAnsi="Times New Roman" w:cs="Khalid Art bold"/>
                <w:b/>
                <w:bCs/>
                <w:sz w:val="24"/>
              </w:rPr>
            </w:pPr>
          </w:p>
        </w:tc>
        <w:tc>
          <w:tcPr>
            <w:tcW w:w="562" w:type="pct"/>
            <w:shd w:val="clear" w:color="auto" w:fill="auto"/>
            <w:vAlign w:val="center"/>
          </w:tcPr>
          <w:p w:rsidR="0067697D" w:rsidRPr="00B7276B" w:rsidRDefault="0067697D" w:rsidP="0067697D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67697D" w:rsidRPr="00B7276B" w:rsidRDefault="0067697D" w:rsidP="0067697D">
            <w:pPr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الامتحان النهائي</w:t>
            </w:r>
          </w:p>
        </w:tc>
      </w:tr>
    </w:tbl>
    <w:p w:rsidR="00501DB8" w:rsidRDefault="00501DB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</w:p>
    <w:p w:rsidR="00514778" w:rsidRDefault="0051477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t>النشاطات والاستراتيجيات التدريسية</w:t>
      </w:r>
    </w:p>
    <w:p w:rsidR="00501DB8" w:rsidRPr="00501DB8" w:rsidRDefault="00501DB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</w:p>
    <w:tbl>
      <w:tblPr>
        <w:tblW w:w="10008" w:type="dxa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rPr>
          <w:trHeight w:val="1035"/>
        </w:trPr>
        <w:tc>
          <w:tcPr>
            <w:tcW w:w="10008" w:type="dxa"/>
          </w:tcPr>
          <w:p w:rsidR="00514778" w:rsidRPr="00E1356A" w:rsidRDefault="00514778" w:rsidP="00AA2414">
            <w:pPr>
              <w:pStyle w:val="ps1Char"/>
              <w:rPr>
                <w:rtl/>
                <w:lang w:bidi="ar-JO"/>
              </w:rPr>
            </w:pPr>
            <w:r w:rsidRPr="00E1356A">
              <w:rPr>
                <w:rtl/>
                <w:lang w:bidi="ar-JO"/>
              </w:rPr>
              <w:t>يتم تطوير نتاجات التعلم المستهدفة من خلال النشاطات والاستراتيجيات التدريسية التالية:</w:t>
            </w:r>
          </w:p>
          <w:p w:rsidR="00514778" w:rsidRPr="00E1356A" w:rsidRDefault="00514778" w:rsidP="00AA2414">
            <w:pPr>
              <w:pStyle w:val="ps1Char"/>
              <w:rPr>
                <w:rtl/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t>المحاضرات</w:t>
            </w:r>
          </w:p>
          <w:p w:rsidR="00514778" w:rsidRPr="00E1356A" w:rsidRDefault="00514778" w:rsidP="00AA2414">
            <w:pPr>
              <w:pStyle w:val="ps1Char"/>
              <w:rPr>
                <w:rtl/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t>مختبر عملي</w:t>
            </w:r>
          </w:p>
          <w:p w:rsidR="00514778" w:rsidRPr="00E1356A" w:rsidRDefault="00514778" w:rsidP="00AA2414">
            <w:pPr>
              <w:pStyle w:val="ps1Char"/>
              <w:rPr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lastRenderedPageBreak/>
              <w:t>مختبر عملي - الكتروني</w:t>
            </w:r>
          </w:p>
          <w:p w:rsidR="005460AF" w:rsidRPr="00B7276B" w:rsidRDefault="005460AF" w:rsidP="008200C4">
            <w:pPr>
              <w:pStyle w:val="ps1Char"/>
              <w:jc w:val="left"/>
              <w:rPr>
                <w:lang w:bidi="ar-JO"/>
              </w:rPr>
            </w:pPr>
          </w:p>
        </w:tc>
      </w:tr>
    </w:tbl>
    <w:p w:rsidR="005460AF" w:rsidRPr="00B7276B" w:rsidRDefault="00514778" w:rsidP="00514778">
      <w:pPr>
        <w:jc w:val="right"/>
        <w:rPr>
          <w:rFonts w:ascii="Times New Roman" w:hAnsi="Times New Roman" w:cs="Khalid Art bold"/>
          <w:sz w:val="24"/>
          <w:lang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lastRenderedPageBreak/>
        <w:t>السياسات المتبعة بالمادة</w:t>
      </w:r>
    </w:p>
    <w:tbl>
      <w:tblPr>
        <w:tblW w:w="10008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c>
          <w:tcPr>
            <w:tcW w:w="10008" w:type="dxa"/>
          </w:tcPr>
          <w:p w:rsidR="00514778" w:rsidRDefault="0051477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أ- سياسة الحضور والغياب</w:t>
            </w:r>
          </w:p>
          <w:p w:rsidR="00501DB8" w:rsidRPr="00501DB8" w:rsidRDefault="00501DB8" w:rsidP="00501DB8">
            <w:pPr>
              <w:jc w:val="right"/>
              <w:rPr>
                <w:rFonts w:ascii="Times New Roman" w:hAnsi="Times New Roman" w:cs="Khalid Art bold"/>
                <w:sz w:val="24"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لا يسمح للطالب بالتغيب عن أكثر من (15%) </w:t>
            </w:r>
            <w:r>
              <w:rPr>
                <w:rFonts w:ascii="Times New Roman" w:hAnsi="Times New Roman" w:cs="Khalid Art bold"/>
                <w:sz w:val="24"/>
                <w:rtl/>
                <w:lang w:bidi="ar-JO"/>
              </w:rPr>
              <w:t>م</w:t>
            </w: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ن الساعات المقررة للمادة.</w:t>
            </w:r>
          </w:p>
          <w:p w:rsidR="00514778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ب- الغياب عن الامتحانات وتسليم الواجبات في الوقت المحدد</w:t>
            </w:r>
          </w:p>
          <w:p w:rsidR="00664156" w:rsidRPr="00B7276B" w:rsidRDefault="00664156" w:rsidP="00501DB8">
            <w:pPr>
              <w:pStyle w:val="ListParagraph"/>
              <w:numPr>
                <w:ilvl w:val="0"/>
                <w:numId w:val="14"/>
              </w:numPr>
              <w:bidi/>
              <w:rPr>
                <w:rFonts w:ascii="Times New Roman" w:hAnsi="Times New Roman" w:cs="Khalid Art bold"/>
                <w:sz w:val="24"/>
                <w:rtl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يمكن </w:t>
            </w:r>
            <w:r w:rsidR="00501DB8"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إعادة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 الامتحان </w:t>
            </w:r>
            <w:r w:rsidR="00501DB8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الأول والثاني 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بناءً على موافقة </w:t>
            </w:r>
            <w:r w:rsidR="00501DB8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المدرس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.</w:t>
            </w:r>
          </w:p>
          <w:p w:rsidR="00664156" w:rsidRPr="00B7276B" w:rsidRDefault="00501DB8" w:rsidP="00664156">
            <w:pPr>
              <w:pStyle w:val="ListParagraph"/>
              <w:numPr>
                <w:ilvl w:val="0"/>
                <w:numId w:val="14"/>
              </w:numPr>
              <w:bidi/>
              <w:rPr>
                <w:rFonts w:ascii="Times New Roman" w:hAnsi="Times New Roman" w:cs="Khalid Art bold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يلتزم الطالب بتسليم الواجبات في الوقت المحدد</w:t>
            </w:r>
            <w:r w:rsidR="00664156"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.</w:t>
            </w:r>
          </w:p>
          <w:p w:rsidR="00501DB8" w:rsidRDefault="0051477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ج- إجراءات السلامة والصحة</w:t>
            </w:r>
          </w:p>
          <w:p w:rsidR="00514778" w:rsidRPr="00501DB8" w:rsidRDefault="00501DB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د- </w:t>
            </w:r>
            <w:r w:rsidR="00514778" w:rsidRPr="00501DB8">
              <w:rPr>
                <w:rFonts w:ascii="Times New Roman" w:hAnsi="Times New Roman" w:cs="Khalid Art bold"/>
                <w:sz w:val="24"/>
                <w:rtl/>
                <w:lang w:bidi="ar-JO"/>
              </w:rPr>
              <w:t>ا</w:t>
            </w:r>
            <w:r w:rsidR="00514778" w:rsidRPr="00501DB8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لغش والخروج عن النظام الصفي</w:t>
            </w:r>
            <w:r w:rsidR="00664156" w:rsidRPr="00501DB8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 xml:space="preserve"> (الإجراءات التأديبية)</w:t>
            </w:r>
            <w:r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>.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وف يؤدي الغش والانتحال وسوء السلوك إلى درجة الصفر واتخاذ المزيد من الإجراءات التأديبية.</w:t>
            </w:r>
          </w:p>
          <w:p w:rsidR="00514778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ه</w:t>
            </w:r>
            <w:r w:rsidR="00501DB8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>ـ</w:t>
            </w: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- إعطاء الدرجات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يتم نشر جميع الواجبات المنزلية عبر الإنترنت من خلال نظام التعليم الإلكتروني.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يتم وضع علامة على الامتحانات في غضون 72 ساعة وسيتم تسليم أوراق الامتحانات المحددة للطلاب.</w:t>
            </w:r>
          </w:p>
          <w:p w:rsidR="005460AF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و- الخدمات المتوفرة بالجامعة والتي تسهم في دراسة المادة</w:t>
            </w:r>
            <w:r w:rsidR="00243987" w:rsidRPr="00B7276B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 xml:space="preserve">  المختبرات ، المكتبة</w:t>
            </w:r>
          </w:p>
        </w:tc>
      </w:tr>
    </w:tbl>
    <w:p w:rsidR="005460AF" w:rsidRPr="00B7276B" w:rsidRDefault="00514778" w:rsidP="00514778">
      <w:pPr>
        <w:jc w:val="right"/>
        <w:rPr>
          <w:rFonts w:ascii="Times New Roman" w:hAnsi="Times New Roman" w:cs="Khalid Art bold"/>
          <w:sz w:val="24"/>
          <w:lang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t>متطلبات المادة</w:t>
      </w:r>
    </w:p>
    <w:tbl>
      <w:tblPr>
        <w:tblW w:w="10008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rPr>
          <w:trHeight w:val="833"/>
        </w:trPr>
        <w:tc>
          <w:tcPr>
            <w:tcW w:w="10008" w:type="dxa"/>
            <w:tcBorders>
              <w:bottom w:val="single" w:sz="4" w:space="0" w:color="auto"/>
            </w:tcBorders>
          </w:tcPr>
          <w:p w:rsidR="00A61239" w:rsidRPr="00B7276B" w:rsidRDefault="00AA6C50" w:rsidP="00AA6C50">
            <w:pPr>
              <w:pStyle w:val="Header"/>
              <w:tabs>
                <w:tab w:val="clear" w:pos="4153"/>
                <w:tab w:val="clear" w:pos="8306"/>
              </w:tabs>
              <w:spacing w:after="100" w:afterAutospacing="1"/>
              <w:jc w:val="center"/>
              <w:rPr>
                <w:rFonts w:ascii="Cambria" w:hAnsi="Cambria" w:cs="Khalid Art bold"/>
                <w:b/>
                <w:sz w:val="22"/>
                <w:lang w:val="en-US"/>
              </w:rPr>
            </w:pPr>
            <w:r w:rsidRPr="00AA6C50">
              <w:rPr>
                <w:rFonts w:ascii="Cambria" w:hAnsi="Cambria" w:cs="Khalid Art bold"/>
                <w:b/>
                <w:sz w:val="22"/>
                <w:rtl/>
                <w:lang w:val="en-US"/>
              </w:rPr>
              <w:t>أمتحان منتصف الفصل – امتحان نهائي –  مشاركات طلابية</w:t>
            </w:r>
          </w:p>
        </w:tc>
      </w:tr>
    </w:tbl>
    <w:p w:rsidR="005460AF" w:rsidRPr="00B7276B" w:rsidRDefault="00501DB8" w:rsidP="00243987">
      <w:pPr>
        <w:pStyle w:val="ps2"/>
        <w:spacing w:before="240" w:after="120" w:line="240" w:lineRule="auto"/>
        <w:jc w:val="right"/>
        <w:rPr>
          <w:rFonts w:ascii="Cambria" w:hAnsi="Cambria" w:cs="Khalid Art bold"/>
          <w:sz w:val="24"/>
        </w:rPr>
      </w:pPr>
      <w:r>
        <w:rPr>
          <w:rFonts w:ascii="Cambria" w:hAnsi="Cambria" w:cs="Khalid Art bold" w:hint="cs"/>
          <w:sz w:val="24"/>
          <w:rtl/>
        </w:rPr>
        <w:t>أدوات تقييم أداء الطلبة المستخدمة في المادة</w:t>
      </w:r>
    </w:p>
    <w:tbl>
      <w:tblPr>
        <w:tblW w:w="49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775"/>
      </w:tblGrid>
      <w:tr w:rsidR="005460AF" w:rsidRPr="00B7276B" w:rsidTr="005F4178">
        <w:trPr>
          <w:trHeight w:val="567"/>
        </w:trPr>
        <w:tc>
          <w:tcPr>
            <w:tcW w:w="99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64156" w:rsidRPr="00E1356A" w:rsidRDefault="00664156" w:rsidP="00AA2414">
            <w:pPr>
              <w:pStyle w:val="ps1Char"/>
            </w:pPr>
            <w:r w:rsidRPr="00E1356A">
              <w:rPr>
                <w:rtl/>
              </w:rPr>
              <w:t>يتم إثبات تحقق نتاجات التعلم المستهدفة من خلال أساليب التقييم والمتطلبات التالية: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ascii="Segoe UI Symbol" w:eastAsia="MS Gothic" w:hAnsi="Segoe UI Symbol" w:cs="Khalid Art bold"/>
                <w:color w:val="0000FF"/>
              </w:rPr>
              <w:t>✔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>الامتحان  الأول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ascii="Segoe UI Symbol" w:eastAsia="MS Gothic" w:hAnsi="Segoe UI Symbol" w:cs="Khalid Art bold"/>
                <w:color w:val="0000FF"/>
              </w:rPr>
              <w:t>✔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>الامتحان  الثاني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11437E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color w:val="000000" w:themeColor="text1"/>
                <w:sz w:val="24"/>
                <w:szCs w:val="24"/>
              </w:rPr>
            </w:pPr>
            <w:r w:rsidRPr="0011437E">
              <w:rPr>
                <w:rFonts w:ascii="Segoe UI Symbol" w:eastAsia="MS Gothic" w:hAnsi="Segoe UI Symbol" w:cs="Khalid Art bold"/>
                <w:color w:val="000000" w:themeColor="text1"/>
              </w:rPr>
              <w:t>✔</w:t>
            </w:r>
            <w:r w:rsidR="00E1356A" w:rsidRPr="0011437E">
              <w:rPr>
                <w:rFonts w:cs="Khalid Art bold" w:hint="cs"/>
                <w:color w:val="000000" w:themeColor="text1"/>
                <w:sz w:val="24"/>
                <w:szCs w:val="24"/>
                <w:rtl/>
                <w:lang w:bidi="ar-JO"/>
              </w:rPr>
              <w:t>الامتحان الكتابي النهائي</w:t>
            </w:r>
            <w:r w:rsidRPr="0011437E">
              <w:rPr>
                <w:rFonts w:cs="Khalid Art bold"/>
                <w:color w:val="000000" w:themeColor="text1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اختبارات القصير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="00E1356A" w:rsidRPr="0011437E">
              <w:rPr>
                <w:rFonts w:cs="Khalid Art bold" w:hint="cs"/>
                <w:color w:val="000000" w:themeColor="text1"/>
                <w:sz w:val="24"/>
                <w:szCs w:val="24"/>
                <w:rtl/>
                <w:lang w:bidi="ar-JO"/>
              </w:rPr>
              <w:t>الواجبات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 w:rsidRPr="00E1356A">
              <w:rPr>
                <w:rFonts w:cs="Khalid Art bold"/>
                <w:sz w:val="24"/>
                <w:szCs w:val="24"/>
                <w:rtl/>
              </w:rPr>
              <w:t>مشاريع تكامل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حالات دراس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01DB8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="005460AF"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تقارير المكتوبة</w:t>
            </w:r>
            <w:r w:rsidR="005460AF"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تفاعل والمشاركة اثناء المحاضر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تفاعل والمشاركة بالمختبر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عروض التوضيح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اختبارات الشفه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 xml:space="preserve">أخرى </w:t>
            </w:r>
          </w:p>
        </w:tc>
      </w:tr>
    </w:tbl>
    <w:p w:rsidR="005460AF" w:rsidRPr="00B7276B" w:rsidRDefault="00243987" w:rsidP="00243987">
      <w:pPr>
        <w:pStyle w:val="ps2"/>
        <w:bidi/>
        <w:spacing w:before="0" w:after="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</w:rPr>
        <w:lastRenderedPageBreak/>
        <w:t>مخرجات البرنامج التعليمية</w:t>
      </w:r>
      <w:r w:rsidR="005460AF" w:rsidRPr="00B7276B">
        <w:rPr>
          <w:rFonts w:ascii="Cambria" w:hAnsi="Cambria" w:cs="Khalid Art bold"/>
          <w:b w:val="0"/>
          <w:bCs w:val="0"/>
          <w:sz w:val="24"/>
        </w:rPr>
        <w:t xml:space="preserve"> (PLOs):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2"/>
        <w:gridCol w:w="1291"/>
      </w:tblGrid>
      <w:tr w:rsidR="00243987" w:rsidRPr="00B7276B" w:rsidTr="00415294">
        <w:trPr>
          <w:trHeight w:val="776"/>
        </w:trPr>
        <w:tc>
          <w:tcPr>
            <w:tcW w:w="10173" w:type="dxa"/>
            <w:gridSpan w:val="2"/>
            <w:shd w:val="clear" w:color="auto" w:fill="F2F2F2"/>
          </w:tcPr>
          <w:p w:rsidR="00243987" w:rsidRPr="00B7276B" w:rsidRDefault="00243987" w:rsidP="00415294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</w:rPr>
              <w:t>تصف نتائج تعلُّم البرنامج ما يُتوقع من الطلاب معرفته ويكونوا قادرين على القيام به بحلول وقت التخرج. هذه تتعلق بالمعرفة والمهارات والسلوكيات التي يكتسبها الطلاب أثناء تقدمهم من خلال البرنامج.</w:t>
            </w: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>اكتساب المعرفة الأساسية بفروع علم النفس المختلفة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  <w:rtl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>تفسير مظاهر السلوك الإنساني ومراحل النمو الجسمي والعقلي والانفعالي والاجتماعي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</w:rPr>
              <w:t>إعداد وتطبيق الاختبارات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 xml:space="preserve"> النفسية وتفسيرها</w:t>
            </w:r>
            <w:r w:rsidRPr="00AE754B">
              <w:rPr>
                <w:rFonts w:asciiTheme="majorHAnsi" w:hAnsiTheme="majorHAnsi" w:cs="Calibri Light" w:hint="cs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</w:rPr>
              <w:t>القدرة على التشخيص والعلاج الإكلينيكي في أساليبه المختلفة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  <w:rtl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  <w:lang w:bidi="ar-JO"/>
              </w:rPr>
              <w:t xml:space="preserve">القدرة على كتابة الأبحاث النفسية والتقارير الإكلينيكية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 xml:space="preserve">القدرة على تطوير استراتيجيات تطوير الذات ومهارات التواصل الاجتماعي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70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 xml:space="preserve">القدرة على معالجة المعرفة واتخاذ القرارات ومهارة حل المشكلات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  <w:lang w:bidi="ar-JO"/>
              </w:rPr>
              <w:t xml:space="preserve">القدرة على </w:t>
            </w: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>تفسير العمليات الحسية والعقلية في ضوء المعايير المعاصرة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</w:tbl>
    <w:p w:rsidR="005460AF" w:rsidRPr="00415294" w:rsidRDefault="00415294" w:rsidP="00415294">
      <w:pPr>
        <w:pStyle w:val="Husam1"/>
        <w:spacing w:line="360" w:lineRule="auto"/>
        <w:jc w:val="right"/>
        <w:rPr>
          <w:rFonts w:ascii="Cambria" w:eastAsia="Times New Roman" w:hAnsi="Cambria" w:cs="Khalid Art bold"/>
          <w:sz w:val="24"/>
          <w:szCs w:val="24"/>
          <w:lang w:val="en-US" w:eastAsia="en-US" w:bidi="ar-JO"/>
        </w:rPr>
      </w:pPr>
      <w:r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المس</w:t>
      </w:r>
      <w:r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ؤ</w:t>
      </w:r>
      <w:r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ولون</w:t>
      </w:r>
      <w:r w:rsidR="00243987"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 xml:space="preserve"> والتواقيع </w:t>
      </w:r>
    </w:p>
    <w:tbl>
      <w:tblPr>
        <w:tblW w:w="4736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52"/>
        <w:gridCol w:w="1809"/>
        <w:gridCol w:w="2490"/>
        <w:gridCol w:w="1607"/>
      </w:tblGrid>
      <w:tr w:rsidR="00415294" w:rsidRPr="00B7276B" w:rsidTr="00B739CD">
        <w:trPr>
          <w:trHeight w:val="493"/>
        </w:trPr>
        <w:tc>
          <w:tcPr>
            <w:tcW w:w="3543" w:type="dxa"/>
            <w:shd w:val="clear" w:color="auto" w:fill="F2F2F2"/>
          </w:tcPr>
          <w:p w:rsidR="00415294" w:rsidRPr="00415294" w:rsidRDefault="00B36926" w:rsidP="00B36926">
            <w:pPr>
              <w:spacing w:after="0"/>
              <w:ind w:left="-113"/>
              <w:jc w:val="center"/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  <w:t>د. مالك الخطبا</w:t>
            </w:r>
          </w:p>
        </w:tc>
        <w:tc>
          <w:tcPr>
            <w:tcW w:w="1842" w:type="dxa"/>
            <w:shd w:val="clear" w:color="auto" w:fill="F2F2F2"/>
            <w:vAlign w:val="center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رئيس القسم</w:t>
            </w:r>
          </w:p>
        </w:tc>
        <w:tc>
          <w:tcPr>
            <w:tcW w:w="2553" w:type="dxa"/>
            <w:shd w:val="clear" w:color="auto" w:fill="F2F2F2"/>
            <w:vAlign w:val="center"/>
          </w:tcPr>
          <w:p w:rsidR="00415294" w:rsidRPr="00415294" w:rsidRDefault="00B36926" w:rsidP="00B36926">
            <w:pPr>
              <w:spacing w:after="0"/>
              <w:ind w:left="-113"/>
              <w:jc w:val="center"/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  <w:t>لا يوجد</w:t>
            </w:r>
            <w:bookmarkStart w:id="0" w:name="_GoBack"/>
            <w:bookmarkEnd w:id="0"/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5294" w:rsidRPr="00B7276B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color w:val="0033CC"/>
                <w:u w:color="0000FF"/>
                <w:rtl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منسق المادة</w:t>
            </w:r>
          </w:p>
        </w:tc>
      </w:tr>
      <w:tr w:rsidR="00415294" w:rsidRPr="00B7276B" w:rsidTr="00B739CD">
        <w:trPr>
          <w:trHeight w:val="548"/>
        </w:trPr>
        <w:tc>
          <w:tcPr>
            <w:tcW w:w="3543" w:type="dxa"/>
            <w:shd w:val="clear" w:color="auto" w:fill="F2F2F2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842" w:type="dxa"/>
            <w:shd w:val="clear" w:color="auto" w:fill="F2F2F2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وقيع</w:t>
            </w:r>
          </w:p>
        </w:tc>
        <w:tc>
          <w:tcPr>
            <w:tcW w:w="2553" w:type="dxa"/>
            <w:shd w:val="clear" w:color="auto" w:fill="F2F2F2"/>
            <w:vAlign w:val="center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6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15294" w:rsidRPr="00415294" w:rsidRDefault="00415294" w:rsidP="00B739CD">
            <w:pPr>
              <w:jc w:val="center"/>
              <w:rPr>
                <w:rFonts w:ascii="Times New Roman" w:hAnsi="Times New Roman" w:cs="Khalid Art bold"/>
                <w:color w:val="0033CC"/>
                <w:u w:color="0000FF"/>
                <w:lang w:val="en-US"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وقيع</w:t>
            </w:r>
          </w:p>
        </w:tc>
      </w:tr>
      <w:tr w:rsidR="00415294" w:rsidRPr="00B7276B" w:rsidTr="00B739CD">
        <w:trPr>
          <w:trHeight w:val="548"/>
        </w:trPr>
        <w:tc>
          <w:tcPr>
            <w:tcW w:w="3543" w:type="dxa"/>
            <w:shd w:val="clear" w:color="auto" w:fill="F2F2F2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842" w:type="dxa"/>
            <w:shd w:val="clear" w:color="auto" w:fill="F2F2F2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اريخ</w:t>
            </w:r>
          </w:p>
        </w:tc>
        <w:tc>
          <w:tcPr>
            <w:tcW w:w="2553" w:type="dxa"/>
            <w:shd w:val="clear" w:color="auto" w:fill="F2F2F2"/>
            <w:vAlign w:val="center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6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15294" w:rsidRPr="00B7276B" w:rsidRDefault="00415294" w:rsidP="00B739CD">
            <w:pPr>
              <w:jc w:val="center"/>
              <w:rPr>
                <w:rFonts w:ascii="Times New Roman" w:hAnsi="Times New Roman" w:cs="Khalid Art bold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اريخ</w:t>
            </w:r>
          </w:p>
        </w:tc>
      </w:tr>
    </w:tbl>
    <w:p w:rsidR="005460AF" w:rsidRPr="00B7276B" w:rsidRDefault="005460AF" w:rsidP="005460AF">
      <w:pPr>
        <w:jc w:val="both"/>
        <w:rPr>
          <w:rFonts w:ascii="Times New Roman" w:hAnsi="Times New Roman" w:cs="Khalid Art bold"/>
          <w:sz w:val="2"/>
          <w:szCs w:val="2"/>
          <w:lang w:bidi="ar-JO"/>
        </w:rPr>
      </w:pPr>
    </w:p>
    <w:p w:rsidR="00636547" w:rsidRPr="00B7276B" w:rsidRDefault="00636547" w:rsidP="00415294">
      <w:pPr>
        <w:bidi/>
        <w:spacing w:after="0"/>
        <w:rPr>
          <w:rFonts w:cs="Khalid Art bold"/>
          <w:lang w:bidi="ar-JO"/>
        </w:rPr>
      </w:pPr>
    </w:p>
    <w:sectPr w:rsidR="00636547" w:rsidRPr="00B7276B" w:rsidSect="00803C3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76" w:right="864" w:bottom="1440" w:left="864" w:header="720" w:footer="720" w:gutter="288"/>
      <w:pgNumType w:start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6FA8" w:rsidRDefault="00346FA8">
      <w:pPr>
        <w:spacing w:after="0" w:line="240" w:lineRule="auto"/>
      </w:pPr>
      <w:r>
        <w:separator/>
      </w:r>
    </w:p>
  </w:endnote>
  <w:endnote w:type="continuationSeparator" w:id="0">
    <w:p w:rsidR="00346FA8" w:rsidRDefault="00346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Khalid Art bold"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C3D" w:rsidRDefault="00803C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0F0" w:rsidRPr="001500D6" w:rsidRDefault="005450F0" w:rsidP="00415294">
    <w:pPr>
      <w:tabs>
        <w:tab w:val="center" w:pos="4680"/>
        <w:tab w:val="right" w:pos="9360"/>
      </w:tabs>
      <w:spacing w:after="0"/>
      <w:rPr>
        <w:rFonts w:ascii="Calibri" w:eastAsia="Calibri" w:hAnsi="Calibri" w:cs="Arial"/>
        <w:sz w:val="16"/>
        <w:szCs w:val="16"/>
      </w:rPr>
    </w:pPr>
    <w:r w:rsidRPr="001500D6">
      <w:rPr>
        <w:rFonts w:ascii="Calibri" w:eastAsia="Calibri" w:hAnsi="Calibri" w:cs="Arial"/>
        <w:noProof/>
        <w:sz w:val="16"/>
        <w:lang w:val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522605" cy="342900"/>
          <wp:effectExtent l="0" t="0" r="0" b="0"/>
          <wp:wrapSquare wrapText="bothSides"/>
          <wp:docPr id="1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eastAsia="Calibri"/>
        <w:b/>
        <w:bCs/>
        <w:sz w:val="16"/>
        <w:szCs w:val="16"/>
      </w:rPr>
      <w:t xml:space="preserve">   </w:t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</w:rPr>
      <w:t xml:space="preserve">  Page 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begin"/>
    </w:r>
    <w:r w:rsidRPr="001500D6">
      <w:rPr>
        <w:rFonts w:ascii="Calibri" w:eastAsia="Calibri" w:hAnsi="Calibri" w:cs="Arial"/>
        <w:b/>
        <w:bCs/>
        <w:sz w:val="16"/>
        <w:szCs w:val="16"/>
      </w:rPr>
      <w:instrText xml:space="preserve"> PAGE  \* Arabic  \* MERGEFORMAT </w:instrTex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separate"/>
    </w:r>
    <w:r w:rsidR="00B36926" w:rsidRPr="00B36926">
      <w:rPr>
        <w:rFonts w:ascii="Courier" w:eastAsia="Calibri" w:hAnsi="Courier" w:cs="Traditional Arabic"/>
        <w:b/>
        <w:bCs/>
        <w:noProof/>
        <w:sz w:val="16"/>
        <w:szCs w:val="16"/>
      </w:rPr>
      <w:t>4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end"/>
    </w:r>
    <w:r w:rsidRPr="001500D6">
      <w:rPr>
        <w:rFonts w:ascii="Calibri" w:eastAsia="Calibri" w:hAnsi="Calibri" w:cs="Arial"/>
        <w:sz w:val="16"/>
        <w:szCs w:val="16"/>
      </w:rPr>
      <w:t xml:space="preserve"> of </w:t>
    </w:r>
    <w:fldSimple w:instr=" NUMPAGES  \* Arabic  \* MERGEFORMAT ">
      <w:r w:rsidR="00B36926" w:rsidRPr="00B36926">
        <w:rPr>
          <w:rFonts w:ascii="Courier" w:eastAsia="Calibri" w:hAnsi="Courier" w:cs="Traditional Arabic"/>
          <w:b/>
          <w:bCs/>
          <w:noProof/>
          <w:sz w:val="16"/>
          <w:szCs w:val="16"/>
        </w:rPr>
        <w:t>6</w:t>
      </w:r>
    </w:fldSimple>
  </w:p>
  <w:p w:rsidR="00803C3D" w:rsidRPr="001500D6" w:rsidRDefault="00415294" w:rsidP="00803C3D">
    <w:pPr>
      <w:tabs>
        <w:tab w:val="center" w:pos="6663"/>
        <w:tab w:val="right" w:pos="9360"/>
      </w:tabs>
      <w:rPr>
        <w:rFonts w:ascii="Calibri" w:eastAsia="Calibri" w:hAnsi="Calibri" w:cs="Arial"/>
        <w:sz w:val="16"/>
        <w:szCs w:val="16"/>
      </w:rPr>
    </w:pPr>
    <w:r>
      <w:rPr>
        <w:rFonts w:ascii="Calibri" w:eastAsia="Calibri" w:hAnsi="Calibri" w:cs="Arial"/>
        <w:b/>
        <w:bCs/>
        <w:sz w:val="16"/>
        <w:szCs w:val="16"/>
        <w:lang w:val="en-US"/>
      </w:rPr>
      <w:t xml:space="preserve">                   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803C3D" w:rsidRPr="001500D6">
      <w:rPr>
        <w:rFonts w:ascii="Calibri" w:eastAsia="Calibri" w:hAnsi="Calibri" w:cs="Arial"/>
        <w:sz w:val="16"/>
        <w:szCs w:val="16"/>
      </w:rPr>
      <w:t xml:space="preserve">: Deans Council ( </w:t>
    </w:r>
    <w:r w:rsidR="00803C3D">
      <w:rPr>
        <w:rFonts w:eastAsia="Calibri"/>
        <w:sz w:val="16"/>
        <w:szCs w:val="16"/>
      </w:rPr>
      <w:t>1</w:t>
    </w:r>
    <w:r w:rsidR="00803C3D" w:rsidRPr="001500D6">
      <w:rPr>
        <w:rFonts w:ascii="Calibri" w:eastAsia="Calibri" w:hAnsi="Calibri" w:cs="Arial"/>
        <w:sz w:val="16"/>
        <w:szCs w:val="16"/>
      </w:rPr>
      <w:t xml:space="preserve"> ) Decision No. ( </w:t>
    </w:r>
    <w:r w:rsidR="00803C3D">
      <w:rPr>
        <w:rFonts w:eastAsia="Calibri"/>
        <w:sz w:val="16"/>
        <w:szCs w:val="16"/>
      </w:rPr>
      <w:t xml:space="preserve">30 </w:t>
    </w:r>
    <w:r w:rsidR="00803C3D" w:rsidRPr="001500D6">
      <w:rPr>
        <w:rFonts w:ascii="Calibri" w:eastAsia="Calibri" w:hAnsi="Calibri" w:cs="Arial"/>
        <w:sz w:val="16"/>
        <w:szCs w:val="16"/>
      </w:rPr>
      <w:t xml:space="preserve">)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 w:rsidRPr="001500D6">
      <w:rPr>
        <w:rFonts w:ascii="Calibri" w:eastAsia="Calibri" w:hAnsi="Calibri" w:cs="Arial"/>
        <w:sz w:val="16"/>
        <w:szCs w:val="16"/>
      </w:rPr>
      <w:t xml:space="preserve">: </w:t>
    </w:r>
    <w:r w:rsidR="00803C3D">
      <w:rPr>
        <w:rFonts w:ascii="Calibri" w:eastAsia="Calibri" w:hAnsi="Calibri" w:cs="Arial"/>
        <w:sz w:val="16"/>
        <w:szCs w:val="16"/>
      </w:rPr>
      <w:t>26/9/2019</w:t>
    </w:r>
    <w:r w:rsidR="00803C3D">
      <w:rPr>
        <w:rFonts w:ascii="Calibri" w:eastAsia="Calibri" w:hAnsi="Calibri" w:cs="Arial"/>
        <w:sz w:val="16"/>
        <w:szCs w:val="16"/>
      </w:rPr>
      <w:br/>
    </w:r>
    <w:r w:rsidR="00803C3D">
      <w:rPr>
        <w:rFonts w:ascii="Calibri" w:eastAsia="Calibri" w:hAnsi="Calibri" w:cs="Arial"/>
        <w:b/>
        <w:bCs/>
        <w:sz w:val="16"/>
        <w:szCs w:val="16"/>
      </w:rPr>
      <w:t xml:space="preserve">                       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803C3D" w:rsidRPr="001500D6">
      <w:rPr>
        <w:rFonts w:ascii="Calibri" w:eastAsia="Calibri" w:hAnsi="Calibri" w:cs="Arial"/>
        <w:sz w:val="16"/>
        <w:szCs w:val="16"/>
      </w:rPr>
      <w:t xml:space="preserve">: Quality Assurance Council Session ( </w:t>
    </w:r>
    <w:r w:rsidR="00803C3D">
      <w:rPr>
        <w:rFonts w:ascii="Calibri" w:eastAsia="Calibri" w:hAnsi="Calibri" w:cs="Arial"/>
        <w:sz w:val="16"/>
        <w:szCs w:val="16"/>
      </w:rPr>
      <w:t>24</w:t>
    </w:r>
    <w:r w:rsidR="00803C3D" w:rsidRPr="001500D6">
      <w:rPr>
        <w:rFonts w:ascii="Calibri" w:eastAsia="Calibri" w:hAnsi="Calibri" w:cs="Arial"/>
        <w:sz w:val="16"/>
        <w:szCs w:val="16"/>
      </w:rPr>
      <w:t xml:space="preserve">) Decision No. ( </w:t>
    </w:r>
    <w:r w:rsidR="00803C3D">
      <w:rPr>
        <w:rFonts w:eastAsia="Calibri"/>
        <w:sz w:val="16"/>
        <w:szCs w:val="16"/>
      </w:rPr>
      <w:t>14</w:t>
    </w:r>
    <w:r w:rsidR="00803C3D" w:rsidRPr="001500D6">
      <w:rPr>
        <w:rFonts w:ascii="Calibri" w:eastAsia="Calibri" w:hAnsi="Calibri" w:cs="Arial"/>
        <w:sz w:val="16"/>
        <w:szCs w:val="16"/>
      </w:rPr>
      <w:t xml:space="preserve"> )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>
      <w:rPr>
        <w:rFonts w:eastAsia="Calibri"/>
        <w:sz w:val="16"/>
        <w:szCs w:val="16"/>
      </w:rPr>
      <w:t>17/9/2019</w:t>
    </w:r>
  </w:p>
  <w:p w:rsidR="003D172F" w:rsidRPr="005450F0" w:rsidRDefault="00346FA8" w:rsidP="00803C3D">
    <w:pPr>
      <w:tabs>
        <w:tab w:val="center" w:pos="4680"/>
        <w:tab w:val="right" w:pos="9360"/>
      </w:tabs>
      <w:spacing w:after="0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0F0" w:rsidRPr="00B7276B" w:rsidRDefault="005450F0" w:rsidP="008E2A33">
    <w:pPr>
      <w:tabs>
        <w:tab w:val="center" w:pos="4680"/>
        <w:tab w:val="right" w:pos="9360"/>
      </w:tabs>
      <w:rPr>
        <w:rFonts w:ascii="Calibri" w:eastAsia="Calibri" w:hAnsi="Calibri" w:cs="Arial"/>
        <w:sz w:val="16"/>
        <w:szCs w:val="16"/>
        <w:lang w:val="en-US"/>
      </w:rPr>
    </w:pPr>
    <w:r w:rsidRPr="001500D6">
      <w:rPr>
        <w:rFonts w:ascii="Calibri" w:eastAsia="Calibri" w:hAnsi="Calibri" w:cs="Arial"/>
        <w:noProof/>
        <w:sz w:val="16"/>
        <w:lang w:val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522605" cy="342900"/>
          <wp:effectExtent l="0" t="0" r="0" b="0"/>
          <wp:wrapSquare wrapText="bothSides"/>
          <wp:docPr id="6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E2A33">
      <w:rPr>
        <w:rFonts w:eastAsia="Calibri"/>
        <w:b/>
        <w:bCs/>
        <w:sz w:val="16"/>
        <w:szCs w:val="16"/>
        <w:lang w:val="en-US"/>
      </w:rPr>
      <w:t xml:space="preserve">                  </w:t>
    </w:r>
    <w:r>
      <w:rPr>
        <w:rFonts w:eastAsia="Calibri"/>
        <w:b/>
        <w:bCs/>
        <w:sz w:val="16"/>
        <w:szCs w:val="16"/>
      </w:rPr>
      <w:t xml:space="preserve"> </w:t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</w:rPr>
      <w:t xml:space="preserve">  Page 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begin"/>
    </w:r>
    <w:r w:rsidRPr="001500D6">
      <w:rPr>
        <w:rFonts w:ascii="Calibri" w:eastAsia="Calibri" w:hAnsi="Calibri" w:cs="Arial"/>
        <w:b/>
        <w:bCs/>
        <w:sz w:val="16"/>
        <w:szCs w:val="16"/>
      </w:rPr>
      <w:instrText xml:space="preserve"> PAGE  \* Arabic  \* MERGEFORMAT </w:instrTex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separate"/>
    </w:r>
    <w:r w:rsidR="00803C3D" w:rsidRPr="00803C3D">
      <w:rPr>
        <w:rFonts w:ascii="Courier" w:eastAsia="Calibri" w:hAnsi="Courier" w:cs="Traditional Arabic"/>
        <w:b/>
        <w:bCs/>
        <w:noProof/>
        <w:sz w:val="16"/>
        <w:szCs w:val="16"/>
      </w:rPr>
      <w:t>0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end"/>
    </w:r>
    <w:r w:rsidRPr="001500D6">
      <w:rPr>
        <w:rFonts w:ascii="Calibri" w:eastAsia="Calibri" w:hAnsi="Calibri" w:cs="Arial"/>
        <w:sz w:val="16"/>
        <w:szCs w:val="16"/>
      </w:rPr>
      <w:t xml:space="preserve"> of </w:t>
    </w:r>
    <w:fldSimple w:instr=" NUMPAGES  \* Arabic  \* MERGEFORMAT ">
      <w:r w:rsidR="002833EA" w:rsidRPr="002833EA">
        <w:rPr>
          <w:rFonts w:ascii="Courier" w:eastAsia="Calibri" w:hAnsi="Courier" w:cs="Traditional Arabic"/>
          <w:b/>
          <w:bCs/>
          <w:noProof/>
          <w:sz w:val="16"/>
          <w:szCs w:val="16"/>
        </w:rPr>
        <w:t>1</w:t>
      </w:r>
    </w:fldSimple>
  </w:p>
  <w:p w:rsidR="005450F0" w:rsidRPr="001500D6" w:rsidRDefault="008E2A33" w:rsidP="00803C3D">
    <w:pPr>
      <w:tabs>
        <w:tab w:val="center" w:pos="6663"/>
        <w:tab w:val="right" w:pos="9360"/>
      </w:tabs>
      <w:rPr>
        <w:rFonts w:ascii="Calibri" w:eastAsia="Calibri" w:hAnsi="Calibri" w:cs="Arial"/>
        <w:sz w:val="16"/>
        <w:szCs w:val="16"/>
      </w:rPr>
    </w:pPr>
    <w:r>
      <w:rPr>
        <w:rFonts w:ascii="Calibri" w:eastAsia="Calibri" w:hAnsi="Calibri" w:cs="Arial"/>
        <w:b/>
        <w:bCs/>
        <w:sz w:val="16"/>
        <w:szCs w:val="16"/>
      </w:rPr>
      <w:t xml:space="preserve">                        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5450F0" w:rsidRPr="001500D6">
      <w:rPr>
        <w:rFonts w:ascii="Calibri" w:eastAsia="Calibri" w:hAnsi="Calibri" w:cs="Arial"/>
        <w:sz w:val="16"/>
        <w:szCs w:val="16"/>
      </w:rPr>
      <w:t xml:space="preserve">: Deans Council ( </w:t>
    </w:r>
    <w:r w:rsidR="00803C3D">
      <w:rPr>
        <w:rFonts w:eastAsia="Calibri"/>
        <w:sz w:val="16"/>
        <w:szCs w:val="16"/>
      </w:rPr>
      <w:t>1</w:t>
    </w:r>
    <w:r w:rsidR="005450F0" w:rsidRPr="001500D6">
      <w:rPr>
        <w:rFonts w:ascii="Calibri" w:eastAsia="Calibri" w:hAnsi="Calibri" w:cs="Arial"/>
        <w:sz w:val="16"/>
        <w:szCs w:val="16"/>
      </w:rPr>
      <w:t xml:space="preserve"> ) Decision No. ( </w:t>
    </w:r>
    <w:r w:rsidR="00803C3D">
      <w:rPr>
        <w:rFonts w:eastAsia="Calibri"/>
        <w:sz w:val="16"/>
        <w:szCs w:val="16"/>
      </w:rPr>
      <w:t>30</w:t>
    </w:r>
    <w:r w:rsidR="005450F0">
      <w:rPr>
        <w:rFonts w:eastAsia="Calibri"/>
        <w:sz w:val="16"/>
        <w:szCs w:val="16"/>
      </w:rPr>
      <w:t xml:space="preserve"> </w:t>
    </w:r>
    <w:r w:rsidR="005450F0" w:rsidRPr="001500D6">
      <w:rPr>
        <w:rFonts w:ascii="Calibri" w:eastAsia="Calibri" w:hAnsi="Calibri" w:cs="Arial"/>
        <w:sz w:val="16"/>
        <w:szCs w:val="16"/>
      </w:rPr>
      <w:t xml:space="preserve">)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5450F0" w:rsidRPr="001500D6">
      <w:rPr>
        <w:rFonts w:ascii="Calibri" w:eastAsia="Calibri" w:hAnsi="Calibri" w:cs="Arial"/>
        <w:sz w:val="16"/>
        <w:szCs w:val="16"/>
      </w:rPr>
      <w:t xml:space="preserve">: </w:t>
    </w:r>
    <w:r w:rsidR="00803C3D">
      <w:rPr>
        <w:rFonts w:ascii="Calibri" w:eastAsia="Calibri" w:hAnsi="Calibri" w:cs="Arial"/>
        <w:sz w:val="16"/>
        <w:szCs w:val="16"/>
      </w:rPr>
      <w:t>26/9/2019</w:t>
    </w:r>
    <w:r w:rsidR="005450F0">
      <w:rPr>
        <w:rFonts w:ascii="Calibri" w:eastAsia="Calibri" w:hAnsi="Calibri" w:cs="Arial"/>
        <w:sz w:val="16"/>
        <w:szCs w:val="16"/>
      </w:rPr>
      <w:br/>
    </w:r>
    <w:r>
      <w:rPr>
        <w:rFonts w:ascii="Calibri" w:eastAsia="Calibri" w:hAnsi="Calibri" w:cs="Arial"/>
        <w:b/>
        <w:bCs/>
        <w:sz w:val="16"/>
        <w:szCs w:val="16"/>
      </w:rPr>
      <w:t xml:space="preserve">                       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5450F0" w:rsidRPr="001500D6">
      <w:rPr>
        <w:rFonts w:ascii="Calibri" w:eastAsia="Calibri" w:hAnsi="Calibri" w:cs="Arial"/>
        <w:sz w:val="16"/>
        <w:szCs w:val="16"/>
      </w:rPr>
      <w:t xml:space="preserve">: Quality Assurance Council Session ( </w:t>
    </w:r>
    <w:r w:rsidR="00803C3D">
      <w:rPr>
        <w:rFonts w:ascii="Calibri" w:eastAsia="Calibri" w:hAnsi="Calibri" w:cs="Arial"/>
        <w:sz w:val="16"/>
        <w:szCs w:val="16"/>
      </w:rPr>
      <w:t>24</w:t>
    </w:r>
    <w:r w:rsidR="005450F0" w:rsidRPr="001500D6">
      <w:rPr>
        <w:rFonts w:ascii="Calibri" w:eastAsia="Calibri" w:hAnsi="Calibri" w:cs="Arial"/>
        <w:sz w:val="16"/>
        <w:szCs w:val="16"/>
      </w:rPr>
      <w:t xml:space="preserve">) Decision No. ( </w:t>
    </w:r>
    <w:r w:rsidR="00803C3D">
      <w:rPr>
        <w:rFonts w:eastAsia="Calibri"/>
        <w:sz w:val="16"/>
        <w:szCs w:val="16"/>
      </w:rPr>
      <w:t>14</w:t>
    </w:r>
    <w:r w:rsidR="005450F0" w:rsidRPr="001500D6">
      <w:rPr>
        <w:rFonts w:ascii="Calibri" w:eastAsia="Calibri" w:hAnsi="Calibri" w:cs="Arial"/>
        <w:sz w:val="16"/>
        <w:szCs w:val="16"/>
      </w:rPr>
      <w:t xml:space="preserve"> )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>
      <w:rPr>
        <w:rFonts w:eastAsia="Calibri"/>
        <w:sz w:val="16"/>
        <w:szCs w:val="16"/>
      </w:rPr>
      <w:t>17/9/2019</w:t>
    </w:r>
  </w:p>
  <w:p w:rsidR="005450F0" w:rsidRDefault="005450F0" w:rsidP="005450F0">
    <w:pPr>
      <w:pStyle w:val="Footer"/>
    </w:pPr>
  </w:p>
  <w:p w:rsidR="005450F0" w:rsidRDefault="005450F0" w:rsidP="005450F0">
    <w:pPr>
      <w:pStyle w:val="Footer"/>
      <w:jc w:val="center"/>
      <w:rPr>
        <w:rStyle w:val="PageNumber"/>
      </w:rPr>
    </w:pPr>
  </w:p>
  <w:p w:rsidR="00E1761B" w:rsidRDefault="00346F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6FA8" w:rsidRDefault="00346FA8">
      <w:pPr>
        <w:spacing w:after="0" w:line="240" w:lineRule="auto"/>
      </w:pPr>
      <w:r>
        <w:separator/>
      </w:r>
    </w:p>
  </w:footnote>
  <w:footnote w:type="continuationSeparator" w:id="0">
    <w:p w:rsidR="00346FA8" w:rsidRDefault="00346F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C3D" w:rsidRDefault="00803C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5450F0" w:rsidTr="00D02BEA">
      <w:trPr>
        <w:trHeight w:val="810"/>
        <w:jc w:val="center"/>
      </w:trPr>
      <w:tc>
        <w:tcPr>
          <w:tcW w:w="3084" w:type="dxa"/>
          <w:vAlign w:val="center"/>
        </w:tcPr>
        <w:p w:rsidR="005450F0" w:rsidRDefault="00BF284F" w:rsidP="005450F0">
          <w:pPr>
            <w:pStyle w:val="Header"/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>
                    <wp:simplePos x="0" y="0"/>
                    <wp:positionH relativeFrom="column">
                      <wp:posOffset>2425700</wp:posOffset>
                    </wp:positionH>
                    <wp:positionV relativeFrom="paragraph">
                      <wp:posOffset>-342900</wp:posOffset>
                    </wp:positionV>
                    <wp:extent cx="1428115" cy="518160"/>
                    <wp:effectExtent l="0" t="0" r="0" b="0"/>
                    <wp:wrapNone/>
                    <wp:docPr id="12" name="Text Box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 bwMode="auto">
                            <a:xfrm>
                              <a:off x="0" y="0"/>
                              <a:ext cx="1428115" cy="518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5450F0" w:rsidRDefault="005450F0" w:rsidP="005450F0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" o:spid="_x0000_s1029" type="#_x0000_t202" style="position:absolute;margin-left:191pt;margin-top:-27pt;width:112.45pt;height:40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" filled="f" stroked="f">
                    <v:path arrowok="t"/>
                    <v:textbox>
                      <w:txbxContent>
                        <w:p w:rsidR="005450F0" w:rsidRDefault="005450F0" w:rsidP="005450F0"/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3192" w:type="dxa"/>
          <w:vAlign w:val="center"/>
        </w:tcPr>
        <w:p w:rsidR="005450F0" w:rsidRDefault="005450F0" w:rsidP="005450F0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22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sr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2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5450F0" w:rsidRDefault="005450F0" w:rsidP="005450F0">
          <w:pPr>
            <w:pStyle w:val="Header"/>
            <w:jc w:val="right"/>
          </w:pPr>
        </w:p>
      </w:tc>
    </w:tr>
    <w:tr w:rsidR="005450F0" w:rsidTr="00D02BEA">
      <w:trPr>
        <w:trHeight w:val="68"/>
        <w:jc w:val="center"/>
      </w:trPr>
      <w:tc>
        <w:tcPr>
          <w:tcW w:w="3084" w:type="dxa"/>
          <w:vAlign w:val="center"/>
        </w:tcPr>
        <w:p w:rsidR="005450F0" w:rsidRPr="00FE0134" w:rsidRDefault="005450F0" w:rsidP="005450F0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5450F0" w:rsidRPr="007147BB" w:rsidRDefault="005450F0" w:rsidP="005450F0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5450F0" w:rsidRPr="007147BB" w:rsidRDefault="005450F0" w:rsidP="005450F0">
          <w:pPr>
            <w:pStyle w:val="Header"/>
            <w:jc w:val="right"/>
          </w:pPr>
        </w:p>
      </w:tc>
    </w:tr>
  </w:tbl>
  <w:p w:rsidR="005450F0" w:rsidRPr="001A39E2" w:rsidRDefault="005450F0" w:rsidP="00523935">
    <w:pPr>
      <w:pStyle w:val="Header"/>
      <w:spacing w:after="0"/>
      <w:rPr>
        <w:sz w:val="8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1A39E2" w:rsidTr="001A39E2">
      <w:trPr>
        <w:trHeight w:val="810"/>
        <w:jc w:val="center"/>
      </w:trPr>
      <w:tc>
        <w:tcPr>
          <w:tcW w:w="3084" w:type="dxa"/>
          <w:vAlign w:val="center"/>
        </w:tcPr>
        <w:p w:rsidR="001A39E2" w:rsidRDefault="00BF284F" w:rsidP="007A1FF6">
          <w:pPr>
            <w:pStyle w:val="Header"/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2425700</wp:posOffset>
                    </wp:positionH>
                    <wp:positionV relativeFrom="paragraph">
                      <wp:posOffset>-342900</wp:posOffset>
                    </wp:positionV>
                    <wp:extent cx="1428115" cy="518160"/>
                    <wp:effectExtent l="0" t="0" r="0" b="0"/>
                    <wp:wrapNone/>
                    <wp:docPr id="5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 bwMode="auto">
                            <a:xfrm>
                              <a:off x="0" y="0"/>
                              <a:ext cx="1428115" cy="518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1761B" w:rsidRDefault="00346FA8" w:rsidP="00E1761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0" type="#_x0000_t202" style="position:absolute;margin-left:191pt;margin-top:-27pt;width:112.45pt;height:4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" filled="f" stroked="f">
                    <v:path arrowok="t"/>
                    <v:textbox>
                      <w:txbxContent>
                        <w:p w:rsidR="00E1761B" w:rsidRDefault="00DA4CA5" w:rsidP="00E1761B"/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3192" w:type="dxa"/>
          <w:vAlign w:val="center"/>
        </w:tcPr>
        <w:p w:rsidR="001A39E2" w:rsidRDefault="005450F0" w:rsidP="007A1FF6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22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sr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2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1A39E2" w:rsidRDefault="00346FA8" w:rsidP="007A1FF6">
          <w:pPr>
            <w:pStyle w:val="Header"/>
            <w:jc w:val="right"/>
          </w:pPr>
        </w:p>
      </w:tc>
    </w:tr>
    <w:tr w:rsidR="001A39E2" w:rsidTr="004941F4">
      <w:trPr>
        <w:trHeight w:val="68"/>
        <w:jc w:val="center"/>
      </w:trPr>
      <w:tc>
        <w:tcPr>
          <w:tcW w:w="3084" w:type="dxa"/>
          <w:vAlign w:val="center"/>
        </w:tcPr>
        <w:p w:rsidR="001A39E2" w:rsidRPr="00FE0134" w:rsidRDefault="00346FA8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1A39E2" w:rsidRPr="007147BB" w:rsidRDefault="00346FA8" w:rsidP="007A1FF6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1A39E2" w:rsidRPr="007147BB" w:rsidRDefault="00346FA8" w:rsidP="007A1FF6">
          <w:pPr>
            <w:pStyle w:val="Header"/>
            <w:jc w:val="right"/>
          </w:pPr>
        </w:p>
      </w:tc>
    </w:tr>
  </w:tbl>
  <w:p w:rsidR="009316C4" w:rsidRPr="001A39E2" w:rsidRDefault="00346FA8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6136C"/>
    <w:multiLevelType w:val="hybridMultilevel"/>
    <w:tmpl w:val="72467DF4"/>
    <w:lvl w:ilvl="0" w:tplc="7818BD3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B77C8C"/>
    <w:multiLevelType w:val="hybridMultilevel"/>
    <w:tmpl w:val="C458E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940060"/>
    <w:multiLevelType w:val="hybridMultilevel"/>
    <w:tmpl w:val="09F41B80"/>
    <w:lvl w:ilvl="0" w:tplc="7818BD3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E342A"/>
    <w:multiLevelType w:val="hybridMultilevel"/>
    <w:tmpl w:val="F53E1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E23A7"/>
    <w:multiLevelType w:val="hybridMultilevel"/>
    <w:tmpl w:val="E610B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EC05E3"/>
    <w:multiLevelType w:val="hybridMultilevel"/>
    <w:tmpl w:val="0818CE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51F"/>
    <w:multiLevelType w:val="hybridMultilevel"/>
    <w:tmpl w:val="2620F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743196"/>
    <w:multiLevelType w:val="singleLevel"/>
    <w:tmpl w:val="14729F8C"/>
    <w:lvl w:ilvl="0">
      <w:start w:val="1"/>
      <w:numFmt w:val="decimal"/>
      <w:lvlText w:val="2.%1."/>
      <w:legacy w:legacy="1" w:legacySpace="0" w:legacyIndent="567"/>
      <w:lvlJc w:val="left"/>
      <w:pPr>
        <w:ind w:left="567" w:hanging="567"/>
      </w:pPr>
    </w:lvl>
  </w:abstractNum>
  <w:abstractNum w:abstractNumId="11" w15:restartNumberingAfterBreak="0">
    <w:nsid w:val="50F52050"/>
    <w:multiLevelType w:val="hybridMultilevel"/>
    <w:tmpl w:val="C67043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E12755"/>
    <w:multiLevelType w:val="hybridMultilevel"/>
    <w:tmpl w:val="61EAD5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FC44BC"/>
    <w:multiLevelType w:val="hybridMultilevel"/>
    <w:tmpl w:val="A3A0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2F48D9"/>
    <w:multiLevelType w:val="hybridMultilevel"/>
    <w:tmpl w:val="80467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CE6DE0"/>
    <w:multiLevelType w:val="hybridMultilevel"/>
    <w:tmpl w:val="DFA8E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9"/>
  </w:num>
  <w:num w:numId="2">
    <w:abstractNumId w:val="6"/>
  </w:num>
  <w:num w:numId="3">
    <w:abstractNumId w:val="12"/>
  </w:num>
  <w:num w:numId="4">
    <w:abstractNumId w:val="3"/>
  </w:num>
  <w:num w:numId="5">
    <w:abstractNumId w:val="18"/>
  </w:num>
  <w:num w:numId="6">
    <w:abstractNumId w:val="0"/>
  </w:num>
  <w:num w:numId="7">
    <w:abstractNumId w:val="9"/>
  </w:num>
  <w:num w:numId="8">
    <w:abstractNumId w:val="16"/>
  </w:num>
  <w:num w:numId="9">
    <w:abstractNumId w:val="5"/>
  </w:num>
  <w:num w:numId="10">
    <w:abstractNumId w:val="1"/>
  </w:num>
  <w:num w:numId="11">
    <w:abstractNumId w:val="4"/>
  </w:num>
  <w:num w:numId="12">
    <w:abstractNumId w:val="10"/>
  </w:num>
  <w:num w:numId="13">
    <w:abstractNumId w:val="7"/>
  </w:num>
  <w:num w:numId="14">
    <w:abstractNumId w:val="8"/>
  </w:num>
  <w:num w:numId="15">
    <w:abstractNumId w:val="14"/>
  </w:num>
  <w:num w:numId="16">
    <w:abstractNumId w:val="11"/>
  </w:num>
  <w:num w:numId="17">
    <w:abstractNumId w:val="17"/>
  </w:num>
  <w:num w:numId="18">
    <w:abstractNumId w:val="2"/>
  </w:num>
  <w:num w:numId="19">
    <w:abstractNumId w:val="15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zQ2MzA3NjY1MzJR0lEKTi0uzszPAykwrgUAhWDt6CwAAAA="/>
  </w:docVars>
  <w:rsids>
    <w:rsidRoot w:val="005460AF"/>
    <w:rsid w:val="000312A5"/>
    <w:rsid w:val="00072EB9"/>
    <w:rsid w:val="0009745A"/>
    <w:rsid w:val="000E69A2"/>
    <w:rsid w:val="0011437E"/>
    <w:rsid w:val="001172B3"/>
    <w:rsid w:val="00121F22"/>
    <w:rsid w:val="00140CF3"/>
    <w:rsid w:val="0015166B"/>
    <w:rsid w:val="00183CCE"/>
    <w:rsid w:val="001A7C9E"/>
    <w:rsid w:val="00243987"/>
    <w:rsid w:val="002833EA"/>
    <w:rsid w:val="002F223E"/>
    <w:rsid w:val="0032424D"/>
    <w:rsid w:val="00346FA8"/>
    <w:rsid w:val="00391D1F"/>
    <w:rsid w:val="003A29D1"/>
    <w:rsid w:val="003C1E91"/>
    <w:rsid w:val="00415294"/>
    <w:rsid w:val="004A290C"/>
    <w:rsid w:val="004D7824"/>
    <w:rsid w:val="004F2840"/>
    <w:rsid w:val="0050031C"/>
    <w:rsid w:val="00501DB8"/>
    <w:rsid w:val="00514778"/>
    <w:rsid w:val="00523935"/>
    <w:rsid w:val="00533639"/>
    <w:rsid w:val="005450F0"/>
    <w:rsid w:val="005460AF"/>
    <w:rsid w:val="0055110F"/>
    <w:rsid w:val="005938F2"/>
    <w:rsid w:val="005F297F"/>
    <w:rsid w:val="005F7A1B"/>
    <w:rsid w:val="00602225"/>
    <w:rsid w:val="00636547"/>
    <w:rsid w:val="00652012"/>
    <w:rsid w:val="00664156"/>
    <w:rsid w:val="0066557D"/>
    <w:rsid w:val="0067697D"/>
    <w:rsid w:val="006D59CA"/>
    <w:rsid w:val="006F5095"/>
    <w:rsid w:val="006F74BF"/>
    <w:rsid w:val="00722C25"/>
    <w:rsid w:val="00733089"/>
    <w:rsid w:val="00747B72"/>
    <w:rsid w:val="00774B79"/>
    <w:rsid w:val="00803C3D"/>
    <w:rsid w:val="00811EBB"/>
    <w:rsid w:val="008200C4"/>
    <w:rsid w:val="00875E98"/>
    <w:rsid w:val="008B0318"/>
    <w:rsid w:val="008E2A33"/>
    <w:rsid w:val="008F44C4"/>
    <w:rsid w:val="00911688"/>
    <w:rsid w:val="00914F35"/>
    <w:rsid w:val="00944FE5"/>
    <w:rsid w:val="009B1F70"/>
    <w:rsid w:val="009C080B"/>
    <w:rsid w:val="009C4653"/>
    <w:rsid w:val="00A16EBA"/>
    <w:rsid w:val="00A52E95"/>
    <w:rsid w:val="00A61239"/>
    <w:rsid w:val="00AA2414"/>
    <w:rsid w:val="00AA6C50"/>
    <w:rsid w:val="00AC716F"/>
    <w:rsid w:val="00AE754B"/>
    <w:rsid w:val="00B0706A"/>
    <w:rsid w:val="00B36926"/>
    <w:rsid w:val="00B36DE6"/>
    <w:rsid w:val="00B52E52"/>
    <w:rsid w:val="00B61F36"/>
    <w:rsid w:val="00B7276B"/>
    <w:rsid w:val="00B739CD"/>
    <w:rsid w:val="00B80775"/>
    <w:rsid w:val="00BE155C"/>
    <w:rsid w:val="00BE17F8"/>
    <w:rsid w:val="00BE6C69"/>
    <w:rsid w:val="00BE72A6"/>
    <w:rsid w:val="00BF284F"/>
    <w:rsid w:val="00C10D55"/>
    <w:rsid w:val="00C128A7"/>
    <w:rsid w:val="00C1708B"/>
    <w:rsid w:val="00C77E94"/>
    <w:rsid w:val="00CB697D"/>
    <w:rsid w:val="00D07B7C"/>
    <w:rsid w:val="00DA4CA5"/>
    <w:rsid w:val="00DC2B41"/>
    <w:rsid w:val="00DD1308"/>
    <w:rsid w:val="00DE0ED3"/>
    <w:rsid w:val="00E07257"/>
    <w:rsid w:val="00E1356A"/>
    <w:rsid w:val="00E263DB"/>
    <w:rsid w:val="00E6685D"/>
    <w:rsid w:val="00EE47BC"/>
    <w:rsid w:val="00F513E3"/>
    <w:rsid w:val="00F63BF8"/>
    <w:rsid w:val="00FA6964"/>
    <w:rsid w:val="00FB7F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C4206D"/>
  <w15:docId w15:val="{DC04CF2D-8B5D-4544-BDB0-E457515A2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5460AF"/>
    <w:pPr>
      <w:keepNext/>
      <w:outlineLvl w:val="6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5460AF"/>
    <w:rPr>
      <w:rFonts w:ascii="Arial" w:eastAsia="Times New Roman" w:hAnsi="Arial" w:cs="Times New Roman"/>
      <w:sz w:val="24"/>
      <w:szCs w:val="24"/>
      <w:u w:val="single"/>
      <w:lang w:val="en-GB"/>
    </w:rPr>
  </w:style>
  <w:style w:type="paragraph" w:styleId="Header">
    <w:name w:val="header"/>
    <w:aliases w:val="Heading7"/>
    <w:basedOn w:val="Normal"/>
    <w:link w:val="HeaderChar"/>
    <w:uiPriority w:val="99"/>
    <w:rsid w:val="005460AF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ing7 Char"/>
    <w:basedOn w:val="DefaultParagraphFont"/>
    <w:link w:val="Header"/>
    <w:uiPriority w:val="99"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5460A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BodyText">
    <w:name w:val="Body Text"/>
    <w:basedOn w:val="Normal"/>
    <w:link w:val="BodyTextChar"/>
    <w:rsid w:val="005460AF"/>
    <w:pPr>
      <w:jc w:val="both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60AF"/>
    <w:rPr>
      <w:rFonts w:ascii="Arial" w:eastAsia="Times New Roman" w:hAnsi="Arial" w:cs="Times New Roman"/>
      <w:sz w:val="24"/>
      <w:szCs w:val="24"/>
      <w:lang w:val="en-GB"/>
    </w:rPr>
  </w:style>
  <w:style w:type="character" w:styleId="Hyperlink">
    <w:name w:val="Hyperlink"/>
    <w:rsid w:val="005460AF"/>
    <w:rPr>
      <w:rFonts w:ascii="Arial" w:hAnsi="Arial" w:cs="Arial" w:hint="default"/>
      <w:color w:val="0000FF"/>
      <w:u w:val="single"/>
    </w:rPr>
  </w:style>
  <w:style w:type="character" w:styleId="PageNumber">
    <w:name w:val="page number"/>
    <w:basedOn w:val="DefaultParagraphFont"/>
    <w:rsid w:val="005460AF"/>
  </w:style>
  <w:style w:type="paragraph" w:customStyle="1" w:styleId="ps2">
    <w:name w:val="ps2"/>
    <w:basedOn w:val="Normal"/>
    <w:rsid w:val="005460AF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ps1Char">
    <w:name w:val="ps1 Char"/>
    <w:basedOn w:val="Normal"/>
    <w:link w:val="ps1CharChar"/>
    <w:autoRedefine/>
    <w:rsid w:val="00AA2414"/>
    <w:pPr>
      <w:tabs>
        <w:tab w:val="left" w:pos="1440"/>
      </w:tabs>
      <w:bidi/>
      <w:spacing w:after="0" w:line="276" w:lineRule="auto"/>
      <w:ind w:left="36" w:hanging="36"/>
      <w:jc w:val="center"/>
    </w:pPr>
    <w:rPr>
      <w:rFonts w:ascii="Times New Roman" w:hAnsi="Times New Roman" w:cs="Khalid Art bold"/>
      <w:sz w:val="22"/>
      <w:szCs w:val="22"/>
      <w:lang w:val="en-US"/>
    </w:rPr>
  </w:style>
  <w:style w:type="paragraph" w:customStyle="1" w:styleId="ps1numbered">
    <w:name w:val="ps1 numbered"/>
    <w:basedOn w:val="ps1Char"/>
    <w:rsid w:val="005460AF"/>
    <w:pPr>
      <w:numPr>
        <w:numId w:val="1"/>
      </w:numPr>
    </w:pPr>
  </w:style>
  <w:style w:type="character" w:customStyle="1" w:styleId="ps1CharChar">
    <w:name w:val="ps1 Char Char"/>
    <w:link w:val="ps1Char"/>
    <w:rsid w:val="00AA2414"/>
    <w:rPr>
      <w:rFonts w:ascii="Times New Roman" w:eastAsia="Times New Roman" w:hAnsi="Times New Roman" w:cs="Khalid Art bold"/>
    </w:rPr>
  </w:style>
  <w:style w:type="paragraph" w:customStyle="1" w:styleId="Default">
    <w:name w:val="Default"/>
    <w:rsid w:val="005460A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5460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460AF"/>
  </w:style>
  <w:style w:type="character" w:customStyle="1" w:styleId="shorttext">
    <w:name w:val="short_text"/>
    <w:rsid w:val="005460AF"/>
  </w:style>
  <w:style w:type="paragraph" w:customStyle="1" w:styleId="Husam1">
    <w:name w:val="Husam_1"/>
    <w:basedOn w:val="Normal"/>
    <w:link w:val="Husam1Char"/>
    <w:qFormat/>
    <w:rsid w:val="005460AF"/>
    <w:pPr>
      <w:keepNext/>
      <w:spacing w:after="60"/>
    </w:pPr>
    <w:rPr>
      <w:rFonts w:ascii="Times New Roman" w:eastAsia="SimSu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5460AF"/>
    <w:rPr>
      <w:rFonts w:ascii="Times New Roman" w:eastAsia="SimSun" w:hAnsi="Times New Roman" w:cs="Times New Roman"/>
      <w:b/>
      <w:bCs/>
      <w:sz w:val="26"/>
      <w:szCs w:val="26"/>
      <w:lang w:val="en-GB" w:eastAsia="zh-CN"/>
    </w:rPr>
  </w:style>
  <w:style w:type="paragraph" w:customStyle="1" w:styleId="Bullets">
    <w:name w:val="Bullets"/>
    <w:basedOn w:val="ListParagraph"/>
    <w:link w:val="BulletsChar"/>
    <w:qFormat/>
    <w:rsid w:val="005460AF"/>
    <w:pPr>
      <w:numPr>
        <w:numId w:val="8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rFonts w:ascii="Times New Roman" w:eastAsia="SimSun" w:hAnsi="Times New Roman"/>
      <w:sz w:val="18"/>
      <w:szCs w:val="18"/>
      <w:lang w:val="en-US" w:eastAsia="zh-CN"/>
    </w:rPr>
  </w:style>
  <w:style w:type="character" w:customStyle="1" w:styleId="BulletsChar">
    <w:name w:val="Bullets Char"/>
    <w:link w:val="Bullets"/>
    <w:rsid w:val="005460AF"/>
    <w:rPr>
      <w:rFonts w:ascii="Times New Roman" w:eastAsia="SimSun" w:hAnsi="Times New Roman" w:cs="Times New Roman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5460A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2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2A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3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37E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E72A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46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0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details/mohamed_20140323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F2B5E-D1A4-44F6-ABFA-0B0AC0110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 Maaita</dc:creator>
  <cp:keywords/>
  <dc:description/>
  <cp:lastModifiedBy>Windows User</cp:lastModifiedBy>
  <cp:revision>48</cp:revision>
  <cp:lastPrinted>2019-10-02T06:20:00Z</cp:lastPrinted>
  <dcterms:created xsi:type="dcterms:W3CDTF">2019-10-27T08:07:00Z</dcterms:created>
  <dcterms:modified xsi:type="dcterms:W3CDTF">2019-11-11T09:09:00Z</dcterms:modified>
</cp:coreProperties>
</file>